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2E651" w14:textId="2D125EFE" w:rsidR="00C20970" w:rsidRDefault="00B43752" w:rsidP="00432B8C">
      <w:pPr>
        <w:rPr>
          <w:lang w:eastAsia="de-AT"/>
        </w:rPr>
      </w:pPr>
      <w:r w:rsidRPr="007F25E1">
        <w:rPr>
          <w:b/>
          <w:bCs/>
        </w:rPr>
        <w:t>Checkliste</w:t>
      </w:r>
      <w:r w:rsidR="00C20970" w:rsidRPr="007F25E1">
        <w:rPr>
          <w:b/>
          <w:bCs/>
        </w:rPr>
        <w:t xml:space="preserve">: </w:t>
      </w:r>
      <w:r w:rsidR="007F25E1">
        <w:rPr>
          <w:b/>
          <w:bCs/>
        </w:rPr>
        <w:br/>
      </w:r>
      <w:r w:rsidR="007D5132">
        <w:rPr>
          <w:lang w:eastAsia="de-AT"/>
        </w:rPr>
        <w:t>Vor der Abgabe kontrollieren, ob alle folgenden Angaben eingehalten wurden!</w:t>
      </w:r>
    </w:p>
    <w:p w14:paraId="34D2F6A3" w14:textId="77777777" w:rsidR="00B43632" w:rsidRDefault="00B43632" w:rsidP="00432B8C">
      <w:pPr>
        <w:rPr>
          <w:lang w:eastAsia="de-AT"/>
        </w:rPr>
      </w:pPr>
    </w:p>
    <w:p w14:paraId="50F1F8A7" w14:textId="0D2D6A3A" w:rsidR="00B201C7" w:rsidRPr="001A5382" w:rsidRDefault="00E113A7" w:rsidP="00432B8C">
      <w:sdt>
        <w:sdtPr>
          <w:rPr>
            <w:rFonts w:eastAsia="MS Gothic"/>
          </w:rPr>
          <w:id w:val="-1814782932"/>
          <w14:checkbox>
            <w14:checked w14:val="0"/>
            <w14:checkedState w14:val="2612" w14:font="MS Gothic"/>
            <w14:uncheckedState w14:val="2610" w14:font="MS Gothic"/>
          </w14:checkbox>
        </w:sdtPr>
        <w:sdtEndPr/>
        <w:sdtContent>
          <w:r w:rsidR="00D51DBE">
            <w:rPr>
              <w:rFonts w:ascii="MS Gothic" w:eastAsia="MS Gothic" w:hAnsi="MS Gothic" w:hint="eastAsia"/>
            </w:rPr>
            <w:t>☐</w:t>
          </w:r>
        </w:sdtContent>
      </w:sdt>
      <w:r w:rsidR="00D51DBE">
        <w:rPr>
          <w:rFonts w:eastAsia="MS Gothic"/>
          <w:lang w:eastAsia="de-AT"/>
        </w:rPr>
        <w:tab/>
      </w:r>
      <w:r w:rsidR="00B201C7">
        <w:t>Längen</w:t>
      </w:r>
      <w:r w:rsidR="00B5114E">
        <w:t xml:space="preserve">vorgabe </w:t>
      </w:r>
      <w:r w:rsidR="00976242">
        <w:t xml:space="preserve">ist </w:t>
      </w:r>
      <w:r w:rsidR="00B5114E">
        <w:t>eingehalten</w:t>
      </w:r>
      <w:r w:rsidR="00B201C7" w:rsidRPr="001A5382">
        <w:t xml:space="preserve"> (</w:t>
      </w:r>
      <w:r w:rsidR="00C647B4">
        <w:t>1.000</w:t>
      </w:r>
      <w:r w:rsidR="00B5114E">
        <w:t xml:space="preserve"> bis </w:t>
      </w:r>
      <w:r w:rsidR="00C647B4">
        <w:t>2</w:t>
      </w:r>
      <w:r w:rsidR="00B5114E">
        <w:t>.000 Zeichen inkl. Leerzeichen</w:t>
      </w:r>
      <w:r w:rsidR="00B201C7" w:rsidRPr="001A5382">
        <w:t xml:space="preserve">)? </w:t>
      </w:r>
    </w:p>
    <w:p w14:paraId="6E85187B" w14:textId="4E435A87" w:rsidR="001A5382" w:rsidRDefault="00E113A7" w:rsidP="00432B8C">
      <w:sdt>
        <w:sdtPr>
          <w:rPr>
            <w:rFonts w:eastAsia="MS Gothic"/>
          </w:rPr>
          <w:id w:val="-420567665"/>
          <w14:checkbox>
            <w14:checked w14:val="0"/>
            <w14:checkedState w14:val="2612" w14:font="MS Gothic"/>
            <w14:uncheckedState w14:val="2610" w14:font="MS Gothic"/>
          </w14:checkbox>
        </w:sdtPr>
        <w:sdtEndPr/>
        <w:sdtContent>
          <w:r w:rsidR="00B201C7">
            <w:rPr>
              <w:rFonts w:ascii="MS Gothic" w:eastAsia="MS Gothic" w:hAnsi="MS Gothic" w:hint="eastAsia"/>
            </w:rPr>
            <w:t>☐</w:t>
          </w:r>
        </w:sdtContent>
      </w:sdt>
      <w:r w:rsidR="00D51DBE">
        <w:rPr>
          <w:rFonts w:eastAsia="MS Gothic"/>
          <w:lang w:eastAsia="de-AT"/>
        </w:rPr>
        <w:tab/>
      </w:r>
      <w:r w:rsidR="001A5382" w:rsidRPr="001A5382">
        <w:t>Interpunktion ist geprüft (z.B. Leerzeichen nach Beistrich und Punkt,</w:t>
      </w:r>
      <w:r w:rsidR="003A4EB3">
        <w:t xml:space="preserve"> </w:t>
      </w:r>
      <w:r w:rsidR="00B0666D">
        <w:t>…</w:t>
      </w:r>
      <w:r w:rsidR="001A5382" w:rsidRPr="001A5382">
        <w:t xml:space="preserve">)? </w:t>
      </w:r>
    </w:p>
    <w:p w14:paraId="6507F216" w14:textId="6ADBC090" w:rsidR="00D51DBE" w:rsidRPr="00D51DBE" w:rsidRDefault="00E113A7" w:rsidP="00D51DBE">
      <w:pPr>
        <w:ind w:left="720" w:hanging="720"/>
        <w:rPr>
          <w:rFonts w:eastAsia="MS Gothic"/>
        </w:rPr>
      </w:pPr>
      <w:sdt>
        <w:sdtPr>
          <w:rPr>
            <w:rFonts w:eastAsia="MS Gothic"/>
          </w:rPr>
          <w:id w:val="-1691686333"/>
          <w14:checkbox>
            <w14:checked w14:val="0"/>
            <w14:checkedState w14:val="2612" w14:font="MS Gothic"/>
            <w14:uncheckedState w14:val="2610" w14:font="MS Gothic"/>
          </w14:checkbox>
        </w:sdtPr>
        <w:sdtEndPr/>
        <w:sdtContent>
          <w:r w:rsidR="00D51DBE" w:rsidRPr="0028467F">
            <w:rPr>
              <w:rFonts w:ascii="MS Gothic" w:eastAsia="MS Gothic" w:hAnsi="MS Gothic" w:hint="eastAsia"/>
            </w:rPr>
            <w:t>☐</w:t>
          </w:r>
        </w:sdtContent>
      </w:sdt>
      <w:r w:rsidR="00D51DBE" w:rsidRPr="0028467F">
        <w:rPr>
          <w:rFonts w:eastAsia="MS Gothic"/>
          <w:lang w:eastAsia="de-AT"/>
        </w:rPr>
        <w:tab/>
      </w:r>
      <w:r w:rsidR="00D51DBE" w:rsidRPr="0028467F">
        <w:rPr>
          <w:rFonts w:eastAsia="MS Gothic"/>
        </w:rPr>
        <w:t xml:space="preserve">Ein- und zweisilbe Zahlen </w:t>
      </w:r>
      <w:r w:rsidR="00D51DBE">
        <w:rPr>
          <w:rFonts w:eastAsia="MS Gothic"/>
        </w:rPr>
        <w:t>sind</w:t>
      </w:r>
      <w:r w:rsidR="00D51DBE" w:rsidRPr="0028467F">
        <w:rPr>
          <w:rFonts w:eastAsia="MS Gothic"/>
        </w:rPr>
        <w:t xml:space="preserve"> als Worte ausgeschrieben, sofern sie nicht mit Prozent-, Währungs-, Maßangaben o.Ä. versehen sind; dann sind </w:t>
      </w:r>
      <w:r w:rsidR="00D51DBE">
        <w:rPr>
          <w:rFonts w:eastAsia="MS Gothic"/>
        </w:rPr>
        <w:t xml:space="preserve">sie </w:t>
      </w:r>
      <w:r w:rsidR="00D51DBE" w:rsidRPr="0028467F">
        <w:rPr>
          <w:rFonts w:eastAsia="MS Gothic"/>
        </w:rPr>
        <w:t xml:space="preserve">immer als Ziffern </w:t>
      </w:r>
      <w:r w:rsidR="00D51DBE">
        <w:rPr>
          <w:rFonts w:eastAsia="MS Gothic"/>
        </w:rPr>
        <w:t>gesetzt</w:t>
      </w:r>
      <w:r w:rsidR="00015580">
        <w:rPr>
          <w:rFonts w:eastAsia="MS Gothic"/>
        </w:rPr>
        <w:t>?</w:t>
      </w:r>
    </w:p>
    <w:p w14:paraId="278A2ADB" w14:textId="32AC7032" w:rsidR="001A5382" w:rsidRDefault="00E113A7" w:rsidP="00432B8C">
      <w:sdt>
        <w:sdtPr>
          <w:rPr>
            <w:rFonts w:eastAsia="MS Gothic"/>
          </w:rPr>
          <w:id w:val="-2067487000"/>
          <w14:checkbox>
            <w14:checked w14:val="0"/>
            <w14:checkedState w14:val="2612" w14:font="MS Gothic"/>
            <w14:uncheckedState w14:val="2610" w14:font="MS Gothic"/>
          </w14:checkbox>
        </w:sdtPr>
        <w:sdtEndPr/>
        <w:sdtContent>
          <w:r w:rsidR="0018601A">
            <w:rPr>
              <w:rFonts w:ascii="MS Gothic" w:eastAsia="MS Gothic" w:hAnsi="MS Gothic" w:hint="eastAsia"/>
            </w:rPr>
            <w:t>☐</w:t>
          </w:r>
        </w:sdtContent>
      </w:sdt>
      <w:r w:rsidR="00D51DBE">
        <w:rPr>
          <w:rFonts w:eastAsia="MS Gothic"/>
          <w:lang w:eastAsia="de-AT"/>
        </w:rPr>
        <w:tab/>
      </w:r>
      <w:r w:rsidR="001A5382" w:rsidRPr="001A5382">
        <w:t xml:space="preserve">Orthographie ist mittels Rechtschreibprüfung in Word geprüft? </w:t>
      </w:r>
    </w:p>
    <w:p w14:paraId="70895AE3" w14:textId="1CE8934F" w:rsidR="00F05323" w:rsidRPr="001A5382" w:rsidRDefault="00E113A7" w:rsidP="00432B8C">
      <w:sdt>
        <w:sdtPr>
          <w:rPr>
            <w:rFonts w:eastAsia="MS Gothic"/>
          </w:rPr>
          <w:id w:val="1110708202"/>
          <w14:checkbox>
            <w14:checked w14:val="0"/>
            <w14:checkedState w14:val="2612" w14:font="MS Gothic"/>
            <w14:uncheckedState w14:val="2610" w14:font="MS Gothic"/>
          </w14:checkbox>
        </w:sdtPr>
        <w:sdtEndPr/>
        <w:sdtContent>
          <w:r w:rsidR="00F05323">
            <w:rPr>
              <w:rFonts w:ascii="MS Gothic" w:eastAsia="MS Gothic" w:hAnsi="MS Gothic" w:hint="eastAsia"/>
            </w:rPr>
            <w:t>☐</w:t>
          </w:r>
        </w:sdtContent>
      </w:sdt>
      <w:r w:rsidR="00D51DBE">
        <w:rPr>
          <w:rFonts w:eastAsia="MS Gothic"/>
          <w:lang w:eastAsia="de-AT"/>
        </w:rPr>
        <w:tab/>
      </w:r>
      <w:r w:rsidR="00F05323">
        <w:t>Es wurden möglichst genderneutrale Bezeichnungen bzw. die Schreibweise mit * verwendet</w:t>
      </w:r>
      <w:r w:rsidR="00F05323" w:rsidRPr="001A5382">
        <w:t>?</w:t>
      </w:r>
    </w:p>
    <w:p w14:paraId="62D4B2DE" w14:textId="2B937D69" w:rsidR="00AF534F" w:rsidRDefault="00E113A7" w:rsidP="00432B8C">
      <w:sdt>
        <w:sdtPr>
          <w:rPr>
            <w:rFonts w:eastAsia="MS Gothic"/>
          </w:rPr>
          <w:id w:val="-122164482"/>
          <w14:checkbox>
            <w14:checked w14:val="0"/>
            <w14:checkedState w14:val="2612" w14:font="MS Gothic"/>
            <w14:uncheckedState w14:val="2610" w14:font="MS Gothic"/>
          </w14:checkbox>
        </w:sdtPr>
        <w:sdtEndPr/>
        <w:sdtContent>
          <w:r w:rsidR="0018601A">
            <w:rPr>
              <w:rFonts w:ascii="MS Gothic" w:eastAsia="MS Gothic" w:hAnsi="MS Gothic" w:hint="eastAsia"/>
            </w:rPr>
            <w:t>☐</w:t>
          </w:r>
        </w:sdtContent>
      </w:sdt>
      <w:r w:rsidR="00D51DBE">
        <w:rPr>
          <w:rFonts w:eastAsia="MS Gothic"/>
          <w:lang w:eastAsia="de-AT"/>
        </w:rPr>
        <w:tab/>
      </w:r>
      <w:r w:rsidR="001A5382" w:rsidRPr="001A5382">
        <w:t>Datei ist mit Autorenname</w:t>
      </w:r>
      <w:r w:rsidR="003A4EB3">
        <w:t>n</w:t>
      </w:r>
      <w:r w:rsidR="001A5382" w:rsidRPr="001A5382">
        <w:t xml:space="preserve"> und Titelstichwort ohne Sonderzeichen benannt?</w:t>
      </w:r>
    </w:p>
    <w:p w14:paraId="131E8440" w14:textId="6F351788" w:rsidR="00AF534F" w:rsidRPr="005F4F5D" w:rsidRDefault="00AF534F" w:rsidP="00432B8C">
      <w:pPr>
        <w:rPr>
          <w:lang w:eastAsia="de-AT"/>
        </w:rPr>
        <w:sectPr w:rsidR="00AF534F" w:rsidRPr="005F4F5D" w:rsidSect="0092794C">
          <w:headerReference w:type="even" r:id="rId11"/>
          <w:headerReference w:type="default" r:id="rId12"/>
          <w:footerReference w:type="even" r:id="rId13"/>
          <w:footerReference w:type="default" r:id="rId14"/>
          <w:headerReference w:type="first" r:id="rId15"/>
          <w:footerReference w:type="first" r:id="rId16"/>
          <w:pgSz w:w="11906" w:h="16838" w:code="9"/>
          <w:pgMar w:top="1814" w:right="1134" w:bottom="1701" w:left="0" w:header="709" w:footer="680" w:gutter="1134"/>
          <w:pgNumType w:start="1"/>
          <w:cols w:space="1"/>
          <w:titlePg/>
          <w:docGrid w:linePitch="299"/>
        </w:sectPr>
      </w:pPr>
    </w:p>
    <w:p w14:paraId="1396F28F" w14:textId="77777777" w:rsidR="00661DFE" w:rsidRPr="00661DFE" w:rsidRDefault="00661DFE" w:rsidP="00432B8C"/>
    <w:tbl>
      <w:tblPr>
        <w:tblStyle w:val="Tabellenraster"/>
        <w:tblW w:w="1077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99CC"/>
        <w:tblLook w:val="04A0" w:firstRow="1" w:lastRow="0" w:firstColumn="1" w:lastColumn="0" w:noHBand="0" w:noVBand="1"/>
      </w:tblPr>
      <w:tblGrid>
        <w:gridCol w:w="709"/>
        <w:gridCol w:w="334"/>
        <w:gridCol w:w="9729"/>
      </w:tblGrid>
      <w:tr w:rsidR="003E43D8" w:rsidRPr="0090013E" w14:paraId="1ADC5409" w14:textId="77777777" w:rsidTr="00EE28AB">
        <w:trPr>
          <w:trHeight w:val="566"/>
        </w:trPr>
        <w:tc>
          <w:tcPr>
            <w:tcW w:w="709" w:type="dxa"/>
            <w:shd w:val="clear" w:color="auto" w:fill="0099CC"/>
          </w:tcPr>
          <w:p w14:paraId="3E87357F" w14:textId="77777777" w:rsidR="003E43D8" w:rsidRPr="0090013E" w:rsidRDefault="003E43D8" w:rsidP="00432B8C">
            <w:pPr>
              <w:rPr>
                <w:rStyle w:val="Hervorhebung"/>
                <w:sz w:val="2"/>
                <w:szCs w:val="2"/>
              </w:rPr>
            </w:pPr>
          </w:p>
        </w:tc>
        <w:tc>
          <w:tcPr>
            <w:tcW w:w="334" w:type="dxa"/>
            <w:shd w:val="clear" w:color="auto" w:fill="FFFFFF" w:themeFill="background1"/>
          </w:tcPr>
          <w:p w14:paraId="641C18C9" w14:textId="77777777" w:rsidR="003E43D8" w:rsidRPr="0090013E" w:rsidRDefault="003E43D8" w:rsidP="00432B8C">
            <w:pPr>
              <w:rPr>
                <w:rStyle w:val="Hervorhebung"/>
                <w:sz w:val="2"/>
                <w:szCs w:val="2"/>
              </w:rPr>
            </w:pPr>
          </w:p>
        </w:tc>
        <w:tc>
          <w:tcPr>
            <w:tcW w:w="9729" w:type="dxa"/>
            <w:vMerge w:val="restart"/>
            <w:shd w:val="clear" w:color="auto" w:fill="0099CC"/>
          </w:tcPr>
          <w:p w14:paraId="24EFB415" w14:textId="53BB4F2E" w:rsidR="00537C86" w:rsidRPr="00803219" w:rsidRDefault="003E43D8" w:rsidP="00432B8C">
            <w:pPr>
              <w:pStyle w:val="Titel"/>
              <w:rPr>
                <w:rStyle w:val="Hervorhebung"/>
                <w:i w:val="0"/>
                <w:iCs w:val="0"/>
              </w:rPr>
            </w:pPr>
            <w:r>
              <w:br/>
            </w:r>
            <w:r w:rsidR="00C647B4">
              <w:t>Editorial</w:t>
            </w:r>
          </w:p>
        </w:tc>
      </w:tr>
      <w:tr w:rsidR="003E43D8" w14:paraId="406ACA1B" w14:textId="77777777" w:rsidTr="00DA2800">
        <w:trPr>
          <w:trHeight w:val="737"/>
        </w:trPr>
        <w:tc>
          <w:tcPr>
            <w:tcW w:w="709" w:type="dxa"/>
            <w:shd w:val="clear" w:color="auto" w:fill="FFFFFF" w:themeFill="background1"/>
          </w:tcPr>
          <w:p w14:paraId="66BDFB74" w14:textId="77777777" w:rsidR="003E43D8" w:rsidRPr="00813B68" w:rsidRDefault="003E43D8" w:rsidP="00432B8C"/>
        </w:tc>
        <w:tc>
          <w:tcPr>
            <w:tcW w:w="334" w:type="dxa"/>
            <w:shd w:val="clear" w:color="auto" w:fill="FFFFFF" w:themeFill="background1"/>
          </w:tcPr>
          <w:p w14:paraId="13576B02" w14:textId="3434C032" w:rsidR="003E43D8" w:rsidRPr="00813B68" w:rsidRDefault="003E43D8" w:rsidP="00432B8C"/>
        </w:tc>
        <w:tc>
          <w:tcPr>
            <w:tcW w:w="9729" w:type="dxa"/>
            <w:vMerge/>
            <w:shd w:val="clear" w:color="auto" w:fill="0099CC"/>
          </w:tcPr>
          <w:p w14:paraId="1BAC69FD" w14:textId="10479CBD" w:rsidR="003E43D8" w:rsidRPr="00B96240" w:rsidRDefault="003E43D8" w:rsidP="00432B8C">
            <w:pPr>
              <w:pStyle w:val="Titel"/>
            </w:pPr>
          </w:p>
        </w:tc>
      </w:tr>
    </w:tbl>
    <w:p w14:paraId="6C6FEDE3" w14:textId="433FD610" w:rsidR="00575E11" w:rsidRDefault="006340B1" w:rsidP="00432B8C">
      <w:pPr>
        <w:pStyle w:val="Einleitung"/>
        <w:sectPr w:rsidR="00575E11" w:rsidSect="0092794C">
          <w:endnotePr>
            <w:numFmt w:val="decimal"/>
          </w:endnotePr>
          <w:pgSz w:w="11906" w:h="16838" w:code="9"/>
          <w:pgMar w:top="2671" w:right="1134" w:bottom="1701" w:left="0" w:header="709" w:footer="680" w:gutter="1134"/>
          <w:pgNumType w:start="1"/>
          <w:cols w:space="708"/>
          <w:docGrid w:linePitch="299"/>
        </w:sectPr>
      </w:pPr>
      <w:r>
        <w:br/>
      </w:r>
    </w:p>
    <w:p w14:paraId="2476C44A" w14:textId="77777777" w:rsidR="009621A2" w:rsidRDefault="009621A2" w:rsidP="009621A2">
      <w:pPr>
        <w:pStyle w:val="Zusammenfassung"/>
        <w:spacing w:after="360"/>
        <w:rPr>
          <w:color w:val="000000" w:themeColor="text1"/>
        </w:rPr>
      </w:pPr>
      <w:r>
        <w:rPr>
          <w:b/>
          <w:bCs/>
          <w:color w:val="000000" w:themeColor="text1"/>
        </w:rPr>
        <w:t>DOI:</w:t>
      </w:r>
      <w:r>
        <w:rPr>
          <w:color w:val="000000" w:themeColor="text1"/>
        </w:rPr>
        <w:t xml:space="preserve"> </w:t>
      </w:r>
      <w:hyperlink r:id="rId17" w:history="1">
        <w:r>
          <w:rPr>
            <w:rStyle w:val="Hyperlink"/>
            <w:color w:val="000000" w:themeColor="text1"/>
          </w:rPr>
          <w:t>https://doi.org/10.0000</w:t>
        </w:r>
      </w:hyperlink>
      <w:r>
        <w:rPr>
          <w:color w:val="000000" w:themeColor="text1"/>
        </w:rPr>
        <w:t xml:space="preserve"> </w:t>
      </w:r>
    </w:p>
    <w:p w14:paraId="6DB78F50" w14:textId="147755F2" w:rsidR="00C55DAF" w:rsidRPr="00C55DAF" w:rsidRDefault="00C55DAF" w:rsidP="00432B8C">
      <w:pPr>
        <w:rPr>
          <w:lang w:val="fr-FR"/>
        </w:rPr>
      </w:pPr>
      <w:r w:rsidRPr="00C55DAF">
        <w:t xml:space="preserve">Lorem ipsum dolor </w:t>
      </w:r>
      <w:r w:rsidRPr="00432B8C">
        <w:t>sit</w:t>
      </w:r>
      <w:r w:rsidRPr="00C55DAF">
        <w:t xml:space="preserve"> amet, consectetuer adipiscing elit. Maecenas porttitor congue massa. Fusce posuere, magna sed pulvinar ultricies, purus lectus malesuada libero, sit amet commodo magna eros quis urna.</w:t>
      </w:r>
      <w:r>
        <w:t xml:space="preserve"> </w:t>
      </w:r>
      <w:r w:rsidRPr="00C55DAF">
        <w:t xml:space="preserve">Nunc viverra imperdiet enim. </w:t>
      </w:r>
      <w:r w:rsidRPr="00C55DAF">
        <w:rPr>
          <w:lang w:val="fr-FR"/>
        </w:rPr>
        <w:t>Fusce est. Vivamus a tellus.</w:t>
      </w:r>
    </w:p>
    <w:p w14:paraId="381C8683" w14:textId="4682982F" w:rsidR="00C55DAF" w:rsidRPr="00F05323" w:rsidRDefault="00C55DAF" w:rsidP="00432B8C">
      <w:pPr>
        <w:rPr>
          <w:lang w:val="fr-FR"/>
        </w:rPr>
      </w:pPr>
      <w:r w:rsidRPr="00C55DAF">
        <w:rPr>
          <w:lang w:val="fr-FR"/>
        </w:rPr>
        <w:t>Pellentesque habitant morbi tristique senectus et netus et malesuada fames ac turpis egestas. Proin pharetra nonummy pede. Mauris et orci.</w:t>
      </w:r>
      <w:r>
        <w:rPr>
          <w:lang w:val="fr-FR"/>
        </w:rPr>
        <w:t xml:space="preserve"> </w:t>
      </w:r>
      <w:r w:rsidRPr="00C55DAF">
        <w:rPr>
          <w:lang w:val="fr-FR"/>
        </w:rPr>
        <w:t xml:space="preserve">Aenean nec lorem. </w:t>
      </w:r>
      <w:r w:rsidRPr="00F05323">
        <w:rPr>
          <w:lang w:val="fr-FR"/>
        </w:rPr>
        <w:t>In porttitor. Donec laoreet nonummy augue. Suspendisse dui purus, scelerisque at, vulputate vitae, pretium mattis, nunc. Mauris eget neque at sem venenatis eleifend. Ut nonummy.</w:t>
      </w:r>
    </w:p>
    <w:p w14:paraId="31A7D801" w14:textId="34EFF2A2" w:rsidR="00C55DAF" w:rsidRPr="00C55DAF" w:rsidRDefault="00C55DAF" w:rsidP="00432B8C">
      <w:r w:rsidRPr="00F05323">
        <w:rPr>
          <w:lang w:val="fr-FR"/>
        </w:rPr>
        <w:t xml:space="preserve">Fusce aliquet pede non pede. Suspendisse dapibus lorem pellentesque magna. Integer nulla. Donec blandit feugiat ligula. Donec hendrerit, felis et imperdiet euismod, purus ipsum pretium metus, in lacinia nulla nisl eget sapien. </w:t>
      </w:r>
      <w:r w:rsidRPr="00C55DAF">
        <w:rPr>
          <w:lang w:val="fr-FR"/>
        </w:rPr>
        <w:t>Donec ut est in lectus consequat consequat.</w:t>
      </w:r>
      <w:r>
        <w:rPr>
          <w:lang w:val="fr-FR"/>
        </w:rPr>
        <w:t xml:space="preserve"> </w:t>
      </w:r>
      <w:r w:rsidRPr="00C55DAF">
        <w:rPr>
          <w:lang w:val="fr-FR"/>
        </w:rPr>
        <w:t>Etiam eget dui. Aliquam erat volutpat. Sed at lorem in nunc porta tristique.</w:t>
      </w:r>
      <w:r>
        <w:rPr>
          <w:lang w:val="fr-FR"/>
        </w:rPr>
        <w:t xml:space="preserve"> </w:t>
      </w:r>
      <w:r w:rsidRPr="00C55DAF">
        <w:rPr>
          <w:lang w:val="fr-FR"/>
        </w:rPr>
        <w:t xml:space="preserve">Proin nec augue. Quisque aliquam tempor magna. Pellentesque habitant morbi tristique senectus et netus et malesuada fames ac turpis egestas.Nunc ac magna. Maecenas odio dolor, vulputate vel, auctor ac, accumsan id, felis. </w:t>
      </w:r>
      <w:r w:rsidRPr="00C55DAF">
        <w:t>Pellentesque cursus sagittis felis.</w:t>
      </w:r>
    </w:p>
    <w:p w14:paraId="038F4FB8" w14:textId="33D11E1D" w:rsidR="00F75980" w:rsidRDefault="00F74A0E" w:rsidP="00E113A7">
      <w:pPr>
        <w:pStyle w:val="AutorNameFlietext"/>
      </w:pPr>
      <w:r>
        <w:t>Autorenname</w:t>
      </w:r>
    </w:p>
    <w:sectPr w:rsidR="00F75980" w:rsidSect="00F75980">
      <w:headerReference w:type="default" r:id="rId18"/>
      <w:endnotePr>
        <w:numFmt w:val="decimal"/>
      </w:endnotePr>
      <w:type w:val="continuous"/>
      <w:pgSz w:w="11906" w:h="16838" w:code="9"/>
      <w:pgMar w:top="2671" w:right="1134" w:bottom="1701" w:left="1276" w:header="709" w:footer="680" w:gutter="1134"/>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4BBF2" w14:textId="77777777" w:rsidR="00E07DF9" w:rsidRDefault="00E07DF9" w:rsidP="00432B8C">
      <w:r>
        <w:separator/>
      </w:r>
    </w:p>
    <w:p w14:paraId="619B2CE5" w14:textId="77777777" w:rsidR="00E07DF9" w:rsidRDefault="00E07DF9" w:rsidP="00432B8C"/>
  </w:endnote>
  <w:endnote w:type="continuationSeparator" w:id="0">
    <w:p w14:paraId="05FA8082" w14:textId="77777777" w:rsidR="00E07DF9" w:rsidRDefault="00E07DF9" w:rsidP="00432B8C">
      <w:r>
        <w:continuationSeparator/>
      </w:r>
    </w:p>
    <w:p w14:paraId="7620AA5A" w14:textId="77777777" w:rsidR="00E07DF9" w:rsidRDefault="00E07DF9" w:rsidP="00432B8C"/>
  </w:endnote>
  <w:endnote w:type="continuationNotice" w:id="1">
    <w:p w14:paraId="16D09E8C" w14:textId="77777777" w:rsidR="00E07DF9" w:rsidRDefault="00E07DF9" w:rsidP="00432B8C"/>
    <w:p w14:paraId="5C5F195B" w14:textId="77777777" w:rsidR="00E07DF9" w:rsidRDefault="00E07DF9" w:rsidP="00432B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E1000AEF" w:usb1="D000A1FF" w:usb2="00000038" w:usb3="00000000" w:csb0="000001BF" w:csb1="00000000"/>
  </w:font>
  <w:font w:name="Helvetica">
    <w:panose1 w:val="020B0604020202020204"/>
    <w:charset w:val="00"/>
    <w:family w:val="swiss"/>
    <w:pitch w:val="variable"/>
    <w:sig w:usb0="E0002EFF" w:usb1="C000785B" w:usb2="00000009" w:usb3="00000000" w:csb0="000001FF" w:csb1="00000000"/>
  </w:font>
  <w:font w:name="DejaVu Sans">
    <w:altName w:val="Verdana"/>
    <w:charset w:val="00"/>
    <w:family w:val="swiss"/>
    <w:pitch w:val="variable"/>
    <w:sig w:usb0="E7002EFF" w:usb1="D200FDFF" w:usb2="0A046029" w:usb3="00000000" w:csb0="800001FF" w:csb1="00000000"/>
  </w:font>
  <w:font w:name="Lohit Hindi">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5E456" w14:textId="77777777" w:rsidR="00FE7E2C" w:rsidRDefault="00FE7E2C" w:rsidP="00432B8C">
    <w:pPr>
      <w:pStyle w:val="Fuzeile"/>
      <w:rPr>
        <w:rStyle w:val="Seitenzahl"/>
        <w:rFonts w:ascii="Helvetica" w:hAnsi="Helvetica"/>
        <w:b/>
        <w:sz w:val="16"/>
      </w:rPr>
    </w:pPr>
    <w:r>
      <w:rPr>
        <w:rStyle w:val="Seitenzahl"/>
        <w:rFonts w:ascii="Helvetica" w:hAnsi="Helvetica"/>
        <w:b/>
        <w:sz w:val="16"/>
      </w:rPr>
      <w:fldChar w:fldCharType="begin"/>
    </w:r>
    <w:r>
      <w:rPr>
        <w:rStyle w:val="Seitenzahl"/>
        <w:rFonts w:ascii="Helvetica" w:hAnsi="Helvetica"/>
        <w:b/>
        <w:sz w:val="16"/>
      </w:rPr>
      <w:instrText xml:space="preserve">PAGE  </w:instrText>
    </w:r>
    <w:r>
      <w:rPr>
        <w:rStyle w:val="Seitenzahl"/>
        <w:rFonts w:ascii="Helvetica" w:hAnsi="Helvetica"/>
        <w:b/>
        <w:sz w:val="16"/>
      </w:rPr>
      <w:fldChar w:fldCharType="separate"/>
    </w:r>
    <w:r w:rsidR="00322DE8">
      <w:rPr>
        <w:rStyle w:val="Seitenzahl"/>
        <w:rFonts w:ascii="Helvetica" w:hAnsi="Helvetica"/>
        <w:b/>
        <w:sz w:val="16"/>
      </w:rPr>
      <w:t>2</w:t>
    </w:r>
    <w:r>
      <w:rPr>
        <w:rStyle w:val="Seitenzahl"/>
        <w:rFonts w:ascii="Helvetica" w:hAnsi="Helvetica"/>
        <w:b/>
        <w:sz w:val="16"/>
      </w:rPr>
      <w:fldChar w:fldCharType="end"/>
    </w:r>
  </w:p>
  <w:p w14:paraId="5C276F03" w14:textId="5E62B452" w:rsidR="0021722E" w:rsidRPr="00FE7E2C" w:rsidRDefault="0021722E" w:rsidP="00432B8C">
    <w:pPr>
      <w:pStyle w:val="ur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pPr w:leftFromText="142" w:rightFromText="142" w:vertAnchor="page" w:horzAnchor="page" w:tblpX="1135" w:tblpY="15594"/>
      <w:tblOverlap w:val="never"/>
      <w:tblW w:w="963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961"/>
    </w:tblGrid>
    <w:tr w:rsidR="006D7C55" w14:paraId="4B9C679E" w14:textId="77777777" w:rsidTr="006929BC">
      <w:tc>
        <w:tcPr>
          <w:tcW w:w="4678" w:type="dxa"/>
        </w:tcPr>
        <w:p w14:paraId="2EE92528" w14:textId="0C5010D3" w:rsidR="006D7C55" w:rsidRDefault="006D7C55" w:rsidP="002031F1">
          <w:pPr>
            <w:pStyle w:val="FuzeileSeitenzahl"/>
            <w:jc w:val="left"/>
          </w:pPr>
          <w:r>
            <w:rPr>
              <w:lang w:eastAsia="de-AT"/>
            </w:rPr>
            <w:drawing>
              <wp:inline distT="0" distB="0" distL="0" distR="0" wp14:anchorId="33178123" wp14:editId="27C1F807">
                <wp:extent cx="817200" cy="154800"/>
                <wp:effectExtent l="0" t="0" r="2540" b="0"/>
                <wp:docPr id="46" name="Grafik 46" descr="D:\OneDrive\fnm-austria\zfhe\allgemein\CC-Logo\by-nc-nd_kl.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neDrive\fnm-austria\zfhe\allgemein\CC-Logo\by-nc-nd_kl.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7200" cy="154800"/>
                        </a:xfrm>
                        <a:prstGeom prst="rect">
                          <a:avLst/>
                        </a:prstGeom>
                        <a:noFill/>
                        <a:ln>
                          <a:noFill/>
                        </a:ln>
                      </pic:spPr>
                    </pic:pic>
                  </a:graphicData>
                </a:graphic>
              </wp:inline>
            </w:drawing>
          </w:r>
        </w:p>
      </w:tc>
      <w:tc>
        <w:tcPr>
          <w:tcW w:w="4961" w:type="dxa"/>
        </w:tcPr>
        <w:p w14:paraId="41433D88" w14:textId="6B53A86F" w:rsidR="006D7C55" w:rsidRDefault="003A4EB3" w:rsidP="002031F1">
          <w:pPr>
            <w:pStyle w:val="FuzeileSeitenzahl"/>
          </w:pPr>
          <w:r>
            <w:rPr>
              <w:b/>
              <w:bCs/>
            </w:rPr>
            <w:t>#</w:t>
          </w:r>
          <w:r>
            <w:t xml:space="preserve"> </w:t>
          </w:r>
          <w:r>
            <w:rPr>
              <w:b/>
              <w:bCs/>
            </w:rPr>
            <w:t>schule</w:t>
          </w:r>
          <w:r>
            <w:t xml:space="preserve">verantworten 2021_1 </w:t>
          </w:r>
          <w:r w:rsidR="006929BC" w:rsidRPr="0000522D">
            <w:t xml:space="preserve">| </w:t>
          </w:r>
          <w:r w:rsidR="006929BC" w:rsidRPr="00151B5A">
            <w:t>ISSN 2791-4046</w:t>
          </w:r>
          <w:r w:rsidR="006929BC" w:rsidRPr="0000522D">
            <w:t xml:space="preserve"> </w:t>
          </w:r>
          <w:r>
            <w:t xml:space="preserve">| </w:t>
          </w:r>
          <w:r w:rsidR="006D7C55" w:rsidRPr="0000522D">
            <w:t xml:space="preserve">Seite </w:t>
          </w:r>
          <w:r w:rsidR="006D7C55" w:rsidRPr="0000522D">
            <w:rPr>
              <w:rStyle w:val="Seitenzahl"/>
              <w:bCs/>
            </w:rPr>
            <w:fldChar w:fldCharType="begin"/>
          </w:r>
          <w:r w:rsidR="006D7C55" w:rsidRPr="0000522D">
            <w:rPr>
              <w:rStyle w:val="Seitenzahl"/>
              <w:bCs/>
            </w:rPr>
            <w:instrText xml:space="preserve">PAGE  </w:instrText>
          </w:r>
          <w:r w:rsidR="006D7C55" w:rsidRPr="0000522D">
            <w:rPr>
              <w:rStyle w:val="Seitenzahl"/>
              <w:bCs/>
            </w:rPr>
            <w:fldChar w:fldCharType="separate"/>
          </w:r>
          <w:r w:rsidR="006D7C55">
            <w:rPr>
              <w:rStyle w:val="Seitenzahl"/>
              <w:bCs/>
            </w:rPr>
            <w:t>1</w:t>
          </w:r>
          <w:r w:rsidR="006D7C55" w:rsidRPr="0000522D">
            <w:rPr>
              <w:rStyle w:val="Seitenzahl"/>
              <w:bCs/>
            </w:rPr>
            <w:fldChar w:fldCharType="end"/>
          </w:r>
        </w:p>
      </w:tc>
    </w:tr>
  </w:tbl>
  <w:p w14:paraId="326D2E19" w14:textId="4C44BE2D" w:rsidR="0021722E" w:rsidRPr="007E15B3" w:rsidRDefault="0021722E" w:rsidP="00432B8C">
    <w:pPr>
      <w:pStyle w:val="FuzeileSeitenzahl"/>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4AD72" w14:textId="77777777" w:rsidR="00F75980" w:rsidRDefault="00F7598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8B17C" w14:textId="77777777" w:rsidR="00E07DF9" w:rsidRDefault="00E07DF9" w:rsidP="00432B8C">
      <w:r>
        <w:separator/>
      </w:r>
    </w:p>
    <w:p w14:paraId="37CDA5DC" w14:textId="77777777" w:rsidR="00E07DF9" w:rsidRDefault="00E07DF9" w:rsidP="00432B8C"/>
  </w:footnote>
  <w:footnote w:type="continuationSeparator" w:id="0">
    <w:p w14:paraId="02930D41" w14:textId="77777777" w:rsidR="00E07DF9" w:rsidRDefault="00E07DF9" w:rsidP="00432B8C">
      <w:r>
        <w:continuationSeparator/>
      </w:r>
    </w:p>
    <w:p w14:paraId="5E70236B" w14:textId="77777777" w:rsidR="00E07DF9" w:rsidRDefault="00E07DF9" w:rsidP="00432B8C"/>
  </w:footnote>
  <w:footnote w:type="continuationNotice" w:id="1">
    <w:p w14:paraId="4EA6DAAA" w14:textId="77777777" w:rsidR="00E07DF9" w:rsidRDefault="00E07DF9" w:rsidP="00432B8C"/>
    <w:p w14:paraId="721F9C4C" w14:textId="77777777" w:rsidR="00E07DF9" w:rsidRDefault="00E07DF9" w:rsidP="00432B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C043" w14:textId="1DBEE07D" w:rsidR="00FE7E2C" w:rsidRPr="002A1F18" w:rsidRDefault="00FE7E2C" w:rsidP="00432B8C">
    <w:pPr>
      <w:pStyle w:val="Kopfzeile"/>
    </w:pPr>
    <w:r>
      <w:rPr>
        <w:b/>
        <w:lang w:eastAsia="de-AT"/>
      </w:rPr>
      <mc:AlternateContent>
        <mc:Choice Requires="wps">
          <w:drawing>
            <wp:anchor distT="0" distB="0" distL="114300" distR="114300" simplePos="0" relativeHeight="251658240" behindDoc="0" locked="0" layoutInCell="1" allowOverlap="1" wp14:anchorId="60A8C494" wp14:editId="43E3CF20">
              <wp:simplePos x="0" y="0"/>
              <wp:positionH relativeFrom="column">
                <wp:posOffset>-2540</wp:posOffset>
              </wp:positionH>
              <wp:positionV relativeFrom="paragraph">
                <wp:posOffset>314325</wp:posOffset>
              </wp:positionV>
              <wp:extent cx="4686300" cy="0"/>
              <wp:effectExtent l="6985" t="9525" r="12065" b="9525"/>
              <wp:wrapNone/>
              <wp:docPr id="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EAD00B" id="Line 1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" strokeweight=".5pt"/>
          </w:pict>
        </mc:Fallback>
      </mc:AlternateContent>
    </w:r>
    <w:r>
      <w:rPr>
        <w:bCs/>
        <w:lang w:eastAsia="de-AT"/>
      </w:rPr>
      <mc:AlternateContent>
        <mc:Choice Requires="wps">
          <w:drawing>
            <wp:anchor distT="0" distB="0" distL="114300" distR="114300" simplePos="0" relativeHeight="251672576" behindDoc="0" locked="0" layoutInCell="1" allowOverlap="1" wp14:anchorId="65006540" wp14:editId="158DD2FF">
              <wp:simplePos x="0" y="0"/>
              <wp:positionH relativeFrom="column">
                <wp:posOffset>-2540</wp:posOffset>
              </wp:positionH>
              <wp:positionV relativeFrom="paragraph">
                <wp:posOffset>314325</wp:posOffset>
              </wp:positionV>
              <wp:extent cx="4686300" cy="0"/>
              <wp:effectExtent l="6985" t="9525" r="12065" b="9525"/>
              <wp:wrapNone/>
              <wp:docPr id="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863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1C6852" id="Line 11"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24.75pt" to="368.8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" strokeweight=".5pt"/>
          </w:pict>
        </mc:Fallback>
      </mc:AlternateContent>
    </w:r>
  </w:p>
  <w:p w14:paraId="1DF9751B" w14:textId="77777777" w:rsidR="009D0AB7" w:rsidRPr="00FE7E2C" w:rsidRDefault="009D0AB7" w:rsidP="00432B8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7"/>
      <w:gridCol w:w="5756"/>
    </w:tblGrid>
    <w:tr w:rsidR="0032282D" w:rsidRPr="00180F16" w14:paraId="6D107BAC" w14:textId="77777777" w:rsidTr="0032282D">
      <w:tc>
        <w:tcPr>
          <w:tcW w:w="4167" w:type="dxa"/>
        </w:tcPr>
        <w:p w14:paraId="1A91E14A" w14:textId="2A12DF46" w:rsidR="00816443" w:rsidRDefault="0032282D" w:rsidP="00432B8C">
          <w:pPr>
            <w:pStyle w:val="Kopfzeile"/>
            <w:rPr>
              <w:sz w:val="20"/>
            </w:rPr>
          </w:pPr>
          <w:r>
            <w:drawing>
              <wp:inline distT="0" distB="0" distL="0" distR="0" wp14:anchorId="17C72CE1" wp14:editId="4F117A65">
                <wp:extent cx="2574235" cy="527507"/>
                <wp:effectExtent l="0" t="0" r="0" b="6350"/>
                <wp:docPr id="45" name="Grafik 4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1333" cy="533060"/>
                        </a:xfrm>
                        <a:prstGeom prst="rect">
                          <a:avLst/>
                        </a:prstGeom>
                        <a:noFill/>
                        <a:ln>
                          <a:noFill/>
                        </a:ln>
                      </pic:spPr>
                    </pic:pic>
                  </a:graphicData>
                </a:graphic>
              </wp:inline>
            </w:drawing>
          </w:r>
        </w:p>
      </w:tc>
      <w:tc>
        <w:tcPr>
          <w:tcW w:w="5756" w:type="dxa"/>
        </w:tcPr>
        <w:p w14:paraId="697C9FEF" w14:textId="0C882906" w:rsidR="0032282D" w:rsidRDefault="00FB7C13" w:rsidP="00432B8C">
          <w:pPr>
            <w:pStyle w:val="Kopfzeile"/>
            <w:jc w:val="right"/>
          </w:pPr>
          <w:r>
            <w:drawing>
              <wp:inline distT="0" distB="0" distL="0" distR="0" wp14:anchorId="5E9A858C" wp14:editId="7F548E1C">
                <wp:extent cx="1134000" cy="637200"/>
                <wp:effectExtent l="0" t="0" r="9525"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2"/>
                        <a:stretch>
                          <a:fillRect/>
                        </a:stretch>
                      </pic:blipFill>
                      <pic:spPr>
                        <a:xfrm>
                          <a:off x="0" y="0"/>
                          <a:ext cx="1134000" cy="637200"/>
                        </a:xfrm>
                        <a:prstGeom prst="rect">
                          <a:avLst/>
                        </a:prstGeom>
                      </pic:spPr>
                    </pic:pic>
                  </a:graphicData>
                </a:graphic>
              </wp:inline>
            </w:drawing>
          </w:r>
        </w:p>
      </w:tc>
    </w:tr>
  </w:tbl>
  <w:p w14:paraId="6FC39191" w14:textId="44F0266A" w:rsidR="0032282D" w:rsidRPr="00180F16" w:rsidRDefault="0032282D" w:rsidP="00432B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D9150" w14:textId="77777777" w:rsidR="00F75980" w:rsidRDefault="00F75980">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644"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8"/>
      <w:gridCol w:w="5086"/>
    </w:tblGrid>
    <w:tr w:rsidR="0092794C" w:rsidRPr="007F387C" w14:paraId="242674DF" w14:textId="77777777" w:rsidTr="00615851">
      <w:trPr>
        <w:trHeight w:val="1352"/>
      </w:trPr>
      <w:tc>
        <w:tcPr>
          <w:tcW w:w="4558" w:type="dxa"/>
        </w:tcPr>
        <w:p w14:paraId="71EF4144" w14:textId="77777777" w:rsidR="0092794C" w:rsidRDefault="0092794C" w:rsidP="00432B8C">
          <w:pPr>
            <w:pStyle w:val="Kopfzeile"/>
            <w:rPr>
              <w:sz w:val="20"/>
            </w:rPr>
          </w:pPr>
          <w:r>
            <w:drawing>
              <wp:inline distT="0" distB="0" distL="0" distR="0" wp14:anchorId="27686D38" wp14:editId="6C32C44C">
                <wp:extent cx="2574235" cy="527507"/>
                <wp:effectExtent l="0" t="0" r="0" b="6350"/>
                <wp:docPr id="1" name="Grafik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1333" cy="533060"/>
                        </a:xfrm>
                        <a:prstGeom prst="rect">
                          <a:avLst/>
                        </a:prstGeom>
                        <a:noFill/>
                        <a:ln>
                          <a:noFill/>
                        </a:ln>
                      </pic:spPr>
                    </pic:pic>
                  </a:graphicData>
                </a:graphic>
              </wp:inline>
            </w:drawing>
          </w:r>
        </w:p>
      </w:tc>
      <w:tc>
        <w:tcPr>
          <w:tcW w:w="5086" w:type="dxa"/>
        </w:tcPr>
        <w:p w14:paraId="79A759A1" w14:textId="5FB22237" w:rsidR="0092794C" w:rsidRDefault="00756779" w:rsidP="00F75980">
          <w:pPr>
            <w:pStyle w:val="Kopfzeile"/>
            <w:jc w:val="right"/>
          </w:pPr>
          <w:r>
            <w:drawing>
              <wp:inline distT="0" distB="0" distL="0" distR="0" wp14:anchorId="5526526B" wp14:editId="3A34AC30">
                <wp:extent cx="1134000" cy="637200"/>
                <wp:effectExtent l="0" t="0" r="9525"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2"/>
                        <a:stretch>
                          <a:fillRect/>
                        </a:stretch>
                      </pic:blipFill>
                      <pic:spPr>
                        <a:xfrm>
                          <a:off x="0" y="0"/>
                          <a:ext cx="1134000" cy="637200"/>
                        </a:xfrm>
                        <a:prstGeom prst="rect">
                          <a:avLst/>
                        </a:prstGeom>
                      </pic:spPr>
                    </pic:pic>
                  </a:graphicData>
                </a:graphic>
              </wp:inline>
            </w:drawing>
          </w:r>
        </w:p>
      </w:tc>
    </w:tr>
  </w:tbl>
  <w:p w14:paraId="725E5178" w14:textId="77777777" w:rsidR="0092794C" w:rsidRPr="00180F16" w:rsidRDefault="0092794C" w:rsidP="00432B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311545"/>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DC4323"/>
    <w:multiLevelType w:val="hybridMultilevel"/>
    <w:tmpl w:val="A2C4D09A"/>
    <w:lvl w:ilvl="0" w:tplc="83E8D428">
      <w:start w:val="1"/>
      <w:numFmt w:val="decimal"/>
      <w:lvlText w:val="%1"/>
      <w:lvlJc w:val="left"/>
      <w:pPr>
        <w:ind w:left="2153" w:hanging="735"/>
      </w:pPr>
      <w:rPr>
        <w:rFonts w:hint="default"/>
      </w:rPr>
    </w:lvl>
    <w:lvl w:ilvl="1" w:tplc="0C070019" w:tentative="1">
      <w:start w:val="1"/>
      <w:numFmt w:val="lowerLetter"/>
      <w:lvlText w:val="%2."/>
      <w:lvlJc w:val="left"/>
      <w:pPr>
        <w:ind w:left="2498" w:hanging="360"/>
      </w:pPr>
    </w:lvl>
    <w:lvl w:ilvl="2" w:tplc="0C07001B" w:tentative="1">
      <w:start w:val="1"/>
      <w:numFmt w:val="lowerRoman"/>
      <w:lvlText w:val="%3."/>
      <w:lvlJc w:val="right"/>
      <w:pPr>
        <w:ind w:left="3218" w:hanging="180"/>
      </w:pPr>
    </w:lvl>
    <w:lvl w:ilvl="3" w:tplc="0C07000F" w:tentative="1">
      <w:start w:val="1"/>
      <w:numFmt w:val="decimal"/>
      <w:lvlText w:val="%4."/>
      <w:lvlJc w:val="left"/>
      <w:pPr>
        <w:ind w:left="3938" w:hanging="360"/>
      </w:pPr>
    </w:lvl>
    <w:lvl w:ilvl="4" w:tplc="0C070019" w:tentative="1">
      <w:start w:val="1"/>
      <w:numFmt w:val="lowerLetter"/>
      <w:lvlText w:val="%5."/>
      <w:lvlJc w:val="left"/>
      <w:pPr>
        <w:ind w:left="4658" w:hanging="360"/>
      </w:pPr>
    </w:lvl>
    <w:lvl w:ilvl="5" w:tplc="0C07001B" w:tentative="1">
      <w:start w:val="1"/>
      <w:numFmt w:val="lowerRoman"/>
      <w:lvlText w:val="%6."/>
      <w:lvlJc w:val="right"/>
      <w:pPr>
        <w:ind w:left="5378" w:hanging="180"/>
      </w:pPr>
    </w:lvl>
    <w:lvl w:ilvl="6" w:tplc="0C07000F" w:tentative="1">
      <w:start w:val="1"/>
      <w:numFmt w:val="decimal"/>
      <w:lvlText w:val="%7."/>
      <w:lvlJc w:val="left"/>
      <w:pPr>
        <w:ind w:left="6098" w:hanging="360"/>
      </w:pPr>
    </w:lvl>
    <w:lvl w:ilvl="7" w:tplc="0C070019" w:tentative="1">
      <w:start w:val="1"/>
      <w:numFmt w:val="lowerLetter"/>
      <w:lvlText w:val="%8."/>
      <w:lvlJc w:val="left"/>
      <w:pPr>
        <w:ind w:left="6818" w:hanging="360"/>
      </w:pPr>
    </w:lvl>
    <w:lvl w:ilvl="8" w:tplc="0C07001B" w:tentative="1">
      <w:start w:val="1"/>
      <w:numFmt w:val="lowerRoman"/>
      <w:lvlText w:val="%9."/>
      <w:lvlJc w:val="right"/>
      <w:pPr>
        <w:ind w:left="7538" w:hanging="180"/>
      </w:pPr>
    </w:lvl>
  </w:abstractNum>
  <w:abstractNum w:abstractNumId="2" w15:restartNumberingAfterBreak="0">
    <w:nsid w:val="44C62AF4"/>
    <w:multiLevelType w:val="multilevel"/>
    <w:tmpl w:val="101A2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A54CF4"/>
    <w:multiLevelType w:val="hybridMultilevel"/>
    <w:tmpl w:val="BF0E1118"/>
    <w:lvl w:ilvl="0" w:tplc="0C07000F">
      <w:start w:val="1"/>
      <w:numFmt w:val="decimal"/>
      <w:lvlText w:val="%1."/>
      <w:lvlJc w:val="left"/>
      <w:pPr>
        <w:ind w:left="2138" w:hanging="360"/>
      </w:pPr>
    </w:lvl>
    <w:lvl w:ilvl="1" w:tplc="0C070019" w:tentative="1">
      <w:start w:val="1"/>
      <w:numFmt w:val="lowerLetter"/>
      <w:lvlText w:val="%2."/>
      <w:lvlJc w:val="left"/>
      <w:pPr>
        <w:ind w:left="2858" w:hanging="360"/>
      </w:pPr>
    </w:lvl>
    <w:lvl w:ilvl="2" w:tplc="0C07001B" w:tentative="1">
      <w:start w:val="1"/>
      <w:numFmt w:val="lowerRoman"/>
      <w:lvlText w:val="%3."/>
      <w:lvlJc w:val="right"/>
      <w:pPr>
        <w:ind w:left="3578" w:hanging="180"/>
      </w:pPr>
    </w:lvl>
    <w:lvl w:ilvl="3" w:tplc="0C07000F" w:tentative="1">
      <w:start w:val="1"/>
      <w:numFmt w:val="decimal"/>
      <w:lvlText w:val="%4."/>
      <w:lvlJc w:val="left"/>
      <w:pPr>
        <w:ind w:left="4298" w:hanging="360"/>
      </w:pPr>
    </w:lvl>
    <w:lvl w:ilvl="4" w:tplc="0C070019" w:tentative="1">
      <w:start w:val="1"/>
      <w:numFmt w:val="lowerLetter"/>
      <w:lvlText w:val="%5."/>
      <w:lvlJc w:val="left"/>
      <w:pPr>
        <w:ind w:left="5018" w:hanging="360"/>
      </w:pPr>
    </w:lvl>
    <w:lvl w:ilvl="5" w:tplc="0C07001B" w:tentative="1">
      <w:start w:val="1"/>
      <w:numFmt w:val="lowerRoman"/>
      <w:lvlText w:val="%6."/>
      <w:lvlJc w:val="right"/>
      <w:pPr>
        <w:ind w:left="5738" w:hanging="180"/>
      </w:pPr>
    </w:lvl>
    <w:lvl w:ilvl="6" w:tplc="0C07000F" w:tentative="1">
      <w:start w:val="1"/>
      <w:numFmt w:val="decimal"/>
      <w:lvlText w:val="%7."/>
      <w:lvlJc w:val="left"/>
      <w:pPr>
        <w:ind w:left="6458" w:hanging="360"/>
      </w:pPr>
    </w:lvl>
    <w:lvl w:ilvl="7" w:tplc="0C070019" w:tentative="1">
      <w:start w:val="1"/>
      <w:numFmt w:val="lowerLetter"/>
      <w:lvlText w:val="%8."/>
      <w:lvlJc w:val="left"/>
      <w:pPr>
        <w:ind w:left="7178" w:hanging="360"/>
      </w:pPr>
    </w:lvl>
    <w:lvl w:ilvl="8" w:tplc="0C07001B" w:tentative="1">
      <w:start w:val="1"/>
      <w:numFmt w:val="lowerRoman"/>
      <w:lvlText w:val="%9."/>
      <w:lvlJc w:val="right"/>
      <w:pPr>
        <w:ind w:left="7898" w:hanging="180"/>
      </w:pPr>
    </w:lvl>
  </w:abstractNum>
  <w:abstractNum w:abstractNumId="4"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5" w15:restartNumberingAfterBreak="0">
    <w:nsid w:val="6F446636"/>
    <w:multiLevelType w:val="multilevel"/>
    <w:tmpl w:val="CD72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5"/>
  </w:num>
  <w:num w:numId="4">
    <w:abstractNumId w:val="0"/>
  </w:num>
  <w:num w:numId="5">
    <w:abstractNumId w:val="3"/>
  </w:num>
  <w:num w:numId="6">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tDQ0sDS0NDU1MjJT0lEKTi0uzszPAykwrAUAb9xEzSwAAAA="/>
  </w:docVars>
  <w:rsids>
    <w:rsidRoot w:val="0013648B"/>
    <w:rsid w:val="0000169B"/>
    <w:rsid w:val="00001CC5"/>
    <w:rsid w:val="0000522D"/>
    <w:rsid w:val="00015580"/>
    <w:rsid w:val="000178F0"/>
    <w:rsid w:val="000315D2"/>
    <w:rsid w:val="00032381"/>
    <w:rsid w:val="0003417A"/>
    <w:rsid w:val="000358A1"/>
    <w:rsid w:val="00041C6F"/>
    <w:rsid w:val="00042D24"/>
    <w:rsid w:val="0004304F"/>
    <w:rsid w:val="0004325D"/>
    <w:rsid w:val="0004625D"/>
    <w:rsid w:val="00054E35"/>
    <w:rsid w:val="0006112E"/>
    <w:rsid w:val="0006447F"/>
    <w:rsid w:val="00066337"/>
    <w:rsid w:val="000679A4"/>
    <w:rsid w:val="00070627"/>
    <w:rsid w:val="00070CAF"/>
    <w:rsid w:val="000751E6"/>
    <w:rsid w:val="00080B14"/>
    <w:rsid w:val="00082EE9"/>
    <w:rsid w:val="0008584C"/>
    <w:rsid w:val="00097384"/>
    <w:rsid w:val="000A072D"/>
    <w:rsid w:val="000A0ECA"/>
    <w:rsid w:val="000A274D"/>
    <w:rsid w:val="000A2B60"/>
    <w:rsid w:val="000A4031"/>
    <w:rsid w:val="000A44FC"/>
    <w:rsid w:val="000B06DA"/>
    <w:rsid w:val="000B6A27"/>
    <w:rsid w:val="000C3618"/>
    <w:rsid w:val="000C36B0"/>
    <w:rsid w:val="000C426D"/>
    <w:rsid w:val="000C562F"/>
    <w:rsid w:val="000C5CC6"/>
    <w:rsid w:val="000D06C4"/>
    <w:rsid w:val="000D2AFE"/>
    <w:rsid w:val="000D5ACC"/>
    <w:rsid w:val="000E3909"/>
    <w:rsid w:val="000E4E1F"/>
    <w:rsid w:val="000E682A"/>
    <w:rsid w:val="000E733C"/>
    <w:rsid w:val="000F584D"/>
    <w:rsid w:val="000F7495"/>
    <w:rsid w:val="00102AD8"/>
    <w:rsid w:val="001128AD"/>
    <w:rsid w:val="00113243"/>
    <w:rsid w:val="00114E9C"/>
    <w:rsid w:val="001227E9"/>
    <w:rsid w:val="001311DC"/>
    <w:rsid w:val="00131D94"/>
    <w:rsid w:val="0013294D"/>
    <w:rsid w:val="00134847"/>
    <w:rsid w:val="0013648B"/>
    <w:rsid w:val="001410B3"/>
    <w:rsid w:val="001438B0"/>
    <w:rsid w:val="00143CBF"/>
    <w:rsid w:val="00144E6E"/>
    <w:rsid w:val="0014512F"/>
    <w:rsid w:val="00145B72"/>
    <w:rsid w:val="00147E8F"/>
    <w:rsid w:val="0015616A"/>
    <w:rsid w:val="00161674"/>
    <w:rsid w:val="001616BA"/>
    <w:rsid w:val="001666DA"/>
    <w:rsid w:val="00173CF1"/>
    <w:rsid w:val="001777DD"/>
    <w:rsid w:val="00180F16"/>
    <w:rsid w:val="001832B5"/>
    <w:rsid w:val="001841F0"/>
    <w:rsid w:val="00185B70"/>
    <w:rsid w:val="0018601A"/>
    <w:rsid w:val="0018798D"/>
    <w:rsid w:val="00196578"/>
    <w:rsid w:val="001A295B"/>
    <w:rsid w:val="001A4817"/>
    <w:rsid w:val="001A5382"/>
    <w:rsid w:val="001B19E2"/>
    <w:rsid w:val="001B2284"/>
    <w:rsid w:val="001B3296"/>
    <w:rsid w:val="001B38C4"/>
    <w:rsid w:val="001B6E5A"/>
    <w:rsid w:val="001B6EE3"/>
    <w:rsid w:val="001C1F13"/>
    <w:rsid w:val="001C4689"/>
    <w:rsid w:val="001C471E"/>
    <w:rsid w:val="001C572C"/>
    <w:rsid w:val="001C57B5"/>
    <w:rsid w:val="001C7704"/>
    <w:rsid w:val="001D4BD3"/>
    <w:rsid w:val="001D6459"/>
    <w:rsid w:val="001E4640"/>
    <w:rsid w:val="001E4EDD"/>
    <w:rsid w:val="001F08B0"/>
    <w:rsid w:val="001F26E3"/>
    <w:rsid w:val="0020091D"/>
    <w:rsid w:val="002031F1"/>
    <w:rsid w:val="00210C3C"/>
    <w:rsid w:val="00211A90"/>
    <w:rsid w:val="00216352"/>
    <w:rsid w:val="0021722E"/>
    <w:rsid w:val="00217A86"/>
    <w:rsid w:val="00224035"/>
    <w:rsid w:val="00226E42"/>
    <w:rsid w:val="002305F3"/>
    <w:rsid w:val="002361B4"/>
    <w:rsid w:val="0023782E"/>
    <w:rsid w:val="00247287"/>
    <w:rsid w:val="0025337B"/>
    <w:rsid w:val="00255D61"/>
    <w:rsid w:val="00257869"/>
    <w:rsid w:val="00261E1D"/>
    <w:rsid w:val="00267B0E"/>
    <w:rsid w:val="00270599"/>
    <w:rsid w:val="00272530"/>
    <w:rsid w:val="002728C3"/>
    <w:rsid w:val="00275FC4"/>
    <w:rsid w:val="0028005F"/>
    <w:rsid w:val="00280B06"/>
    <w:rsid w:val="002845C4"/>
    <w:rsid w:val="00285755"/>
    <w:rsid w:val="00287C5D"/>
    <w:rsid w:val="002912A5"/>
    <w:rsid w:val="00293242"/>
    <w:rsid w:val="00294A9C"/>
    <w:rsid w:val="002A1B3C"/>
    <w:rsid w:val="002A1F18"/>
    <w:rsid w:val="002A3521"/>
    <w:rsid w:val="002B6727"/>
    <w:rsid w:val="002B7947"/>
    <w:rsid w:val="002C077F"/>
    <w:rsid w:val="002C45B6"/>
    <w:rsid w:val="002C559C"/>
    <w:rsid w:val="002C5964"/>
    <w:rsid w:val="002C6688"/>
    <w:rsid w:val="002D2153"/>
    <w:rsid w:val="002D51F2"/>
    <w:rsid w:val="002E0198"/>
    <w:rsid w:val="002E652B"/>
    <w:rsid w:val="002E765A"/>
    <w:rsid w:val="002F185C"/>
    <w:rsid w:val="00303047"/>
    <w:rsid w:val="0030379D"/>
    <w:rsid w:val="00304CC6"/>
    <w:rsid w:val="00305A21"/>
    <w:rsid w:val="00307E0F"/>
    <w:rsid w:val="00315470"/>
    <w:rsid w:val="00321898"/>
    <w:rsid w:val="00321E72"/>
    <w:rsid w:val="0032282D"/>
    <w:rsid w:val="00322DE8"/>
    <w:rsid w:val="0032562B"/>
    <w:rsid w:val="003321F1"/>
    <w:rsid w:val="00334EEE"/>
    <w:rsid w:val="0033547A"/>
    <w:rsid w:val="0034092C"/>
    <w:rsid w:val="00343B48"/>
    <w:rsid w:val="00347832"/>
    <w:rsid w:val="00350DF3"/>
    <w:rsid w:val="003524B9"/>
    <w:rsid w:val="00353C0B"/>
    <w:rsid w:val="003568E9"/>
    <w:rsid w:val="0035719E"/>
    <w:rsid w:val="003704C3"/>
    <w:rsid w:val="00371772"/>
    <w:rsid w:val="00374349"/>
    <w:rsid w:val="00380FA6"/>
    <w:rsid w:val="00382C3E"/>
    <w:rsid w:val="0038579F"/>
    <w:rsid w:val="00393514"/>
    <w:rsid w:val="00395026"/>
    <w:rsid w:val="003A3BC9"/>
    <w:rsid w:val="003A4EB3"/>
    <w:rsid w:val="003A7817"/>
    <w:rsid w:val="003B5546"/>
    <w:rsid w:val="003B6D0F"/>
    <w:rsid w:val="003C0B56"/>
    <w:rsid w:val="003C655C"/>
    <w:rsid w:val="003D3584"/>
    <w:rsid w:val="003D3704"/>
    <w:rsid w:val="003D5FD1"/>
    <w:rsid w:val="003D68F1"/>
    <w:rsid w:val="003D6D2F"/>
    <w:rsid w:val="003E1ACB"/>
    <w:rsid w:val="003E3BC1"/>
    <w:rsid w:val="003E3C40"/>
    <w:rsid w:val="003E43D8"/>
    <w:rsid w:val="003E62F9"/>
    <w:rsid w:val="003F079A"/>
    <w:rsid w:val="003F1B68"/>
    <w:rsid w:val="003F572A"/>
    <w:rsid w:val="00402297"/>
    <w:rsid w:val="0040449B"/>
    <w:rsid w:val="00404D9B"/>
    <w:rsid w:val="004054D2"/>
    <w:rsid w:val="00405866"/>
    <w:rsid w:val="00416EFF"/>
    <w:rsid w:val="00424A57"/>
    <w:rsid w:val="00427C62"/>
    <w:rsid w:val="004320D9"/>
    <w:rsid w:val="00432B8C"/>
    <w:rsid w:val="00440433"/>
    <w:rsid w:val="00444A35"/>
    <w:rsid w:val="0044675F"/>
    <w:rsid w:val="0045591A"/>
    <w:rsid w:val="004572AE"/>
    <w:rsid w:val="00463AA1"/>
    <w:rsid w:val="00471BD5"/>
    <w:rsid w:val="00481B80"/>
    <w:rsid w:val="00482200"/>
    <w:rsid w:val="004844A4"/>
    <w:rsid w:val="00490E37"/>
    <w:rsid w:val="00492C06"/>
    <w:rsid w:val="00492CC1"/>
    <w:rsid w:val="00497251"/>
    <w:rsid w:val="004A0B28"/>
    <w:rsid w:val="004A213E"/>
    <w:rsid w:val="004A550F"/>
    <w:rsid w:val="004A6247"/>
    <w:rsid w:val="004B4F29"/>
    <w:rsid w:val="004B5573"/>
    <w:rsid w:val="004B5F48"/>
    <w:rsid w:val="004B73C1"/>
    <w:rsid w:val="004C6866"/>
    <w:rsid w:val="004D5072"/>
    <w:rsid w:val="004E1203"/>
    <w:rsid w:val="004F1C55"/>
    <w:rsid w:val="004F4FB6"/>
    <w:rsid w:val="0050209F"/>
    <w:rsid w:val="00502440"/>
    <w:rsid w:val="00505058"/>
    <w:rsid w:val="00513F82"/>
    <w:rsid w:val="00514B43"/>
    <w:rsid w:val="00516782"/>
    <w:rsid w:val="0051683F"/>
    <w:rsid w:val="005262E4"/>
    <w:rsid w:val="00526D87"/>
    <w:rsid w:val="00532128"/>
    <w:rsid w:val="0053390E"/>
    <w:rsid w:val="00537C86"/>
    <w:rsid w:val="00541246"/>
    <w:rsid w:val="005528DD"/>
    <w:rsid w:val="00552B8D"/>
    <w:rsid w:val="00552E90"/>
    <w:rsid w:val="00554008"/>
    <w:rsid w:val="00556607"/>
    <w:rsid w:val="0056262B"/>
    <w:rsid w:val="00567F41"/>
    <w:rsid w:val="00571176"/>
    <w:rsid w:val="00572396"/>
    <w:rsid w:val="00575E11"/>
    <w:rsid w:val="0057786C"/>
    <w:rsid w:val="00580425"/>
    <w:rsid w:val="005844EE"/>
    <w:rsid w:val="00597187"/>
    <w:rsid w:val="005A3203"/>
    <w:rsid w:val="005A62CD"/>
    <w:rsid w:val="005B1F3C"/>
    <w:rsid w:val="005B7D5E"/>
    <w:rsid w:val="005C18DB"/>
    <w:rsid w:val="005C219B"/>
    <w:rsid w:val="005C22AA"/>
    <w:rsid w:val="005C2CDD"/>
    <w:rsid w:val="005D01F8"/>
    <w:rsid w:val="005D041C"/>
    <w:rsid w:val="005D47E2"/>
    <w:rsid w:val="005D4CAE"/>
    <w:rsid w:val="005D747B"/>
    <w:rsid w:val="005D7F9D"/>
    <w:rsid w:val="005E11AE"/>
    <w:rsid w:val="005E3F84"/>
    <w:rsid w:val="005E4F20"/>
    <w:rsid w:val="005E5ED5"/>
    <w:rsid w:val="005F4F5D"/>
    <w:rsid w:val="005F69C2"/>
    <w:rsid w:val="0060103E"/>
    <w:rsid w:val="0060213F"/>
    <w:rsid w:val="0060357C"/>
    <w:rsid w:val="00612602"/>
    <w:rsid w:val="006136CC"/>
    <w:rsid w:val="00615851"/>
    <w:rsid w:val="00617025"/>
    <w:rsid w:val="006239A3"/>
    <w:rsid w:val="00627529"/>
    <w:rsid w:val="006309E7"/>
    <w:rsid w:val="00632316"/>
    <w:rsid w:val="006340B1"/>
    <w:rsid w:val="00640CE7"/>
    <w:rsid w:val="00645B48"/>
    <w:rsid w:val="006466C8"/>
    <w:rsid w:val="00657404"/>
    <w:rsid w:val="006574D6"/>
    <w:rsid w:val="00661DFE"/>
    <w:rsid w:val="00670B79"/>
    <w:rsid w:val="0067702E"/>
    <w:rsid w:val="00684306"/>
    <w:rsid w:val="006853E6"/>
    <w:rsid w:val="006862F1"/>
    <w:rsid w:val="006863D2"/>
    <w:rsid w:val="00686CD3"/>
    <w:rsid w:val="00687BB3"/>
    <w:rsid w:val="006929BC"/>
    <w:rsid w:val="006971B6"/>
    <w:rsid w:val="006979AB"/>
    <w:rsid w:val="006A29C6"/>
    <w:rsid w:val="006A3C7E"/>
    <w:rsid w:val="006A629B"/>
    <w:rsid w:val="006A6E7A"/>
    <w:rsid w:val="006B0D2A"/>
    <w:rsid w:val="006B271D"/>
    <w:rsid w:val="006C38FB"/>
    <w:rsid w:val="006D2D6D"/>
    <w:rsid w:val="006D4A54"/>
    <w:rsid w:val="006D7C55"/>
    <w:rsid w:val="006E0FEE"/>
    <w:rsid w:val="006F2953"/>
    <w:rsid w:val="007017C3"/>
    <w:rsid w:val="007029D9"/>
    <w:rsid w:val="00703003"/>
    <w:rsid w:val="007057C8"/>
    <w:rsid w:val="00712A96"/>
    <w:rsid w:val="007154B4"/>
    <w:rsid w:val="00716E90"/>
    <w:rsid w:val="00725BA4"/>
    <w:rsid w:val="00727242"/>
    <w:rsid w:val="00727430"/>
    <w:rsid w:val="0073120C"/>
    <w:rsid w:val="00736B00"/>
    <w:rsid w:val="00741637"/>
    <w:rsid w:val="007422D0"/>
    <w:rsid w:val="007457E7"/>
    <w:rsid w:val="007463BB"/>
    <w:rsid w:val="00754825"/>
    <w:rsid w:val="00754932"/>
    <w:rsid w:val="00756779"/>
    <w:rsid w:val="00762959"/>
    <w:rsid w:val="007640AC"/>
    <w:rsid w:val="0077103F"/>
    <w:rsid w:val="00772487"/>
    <w:rsid w:val="00776841"/>
    <w:rsid w:val="00777D37"/>
    <w:rsid w:val="0078699B"/>
    <w:rsid w:val="00787996"/>
    <w:rsid w:val="00787EB6"/>
    <w:rsid w:val="00790A0F"/>
    <w:rsid w:val="007916CC"/>
    <w:rsid w:val="00795BFE"/>
    <w:rsid w:val="00796B79"/>
    <w:rsid w:val="007A01E5"/>
    <w:rsid w:val="007A4301"/>
    <w:rsid w:val="007A4DE6"/>
    <w:rsid w:val="007A61FF"/>
    <w:rsid w:val="007A634B"/>
    <w:rsid w:val="007A7686"/>
    <w:rsid w:val="007A7F19"/>
    <w:rsid w:val="007B0634"/>
    <w:rsid w:val="007B1751"/>
    <w:rsid w:val="007B506D"/>
    <w:rsid w:val="007C6219"/>
    <w:rsid w:val="007D1134"/>
    <w:rsid w:val="007D5132"/>
    <w:rsid w:val="007D564B"/>
    <w:rsid w:val="007D63AA"/>
    <w:rsid w:val="007D708E"/>
    <w:rsid w:val="007D77D6"/>
    <w:rsid w:val="007E15B3"/>
    <w:rsid w:val="007E610C"/>
    <w:rsid w:val="007E75C6"/>
    <w:rsid w:val="007E7CAD"/>
    <w:rsid w:val="007F07C0"/>
    <w:rsid w:val="007F1B47"/>
    <w:rsid w:val="007F2294"/>
    <w:rsid w:val="007F2445"/>
    <w:rsid w:val="007F25E1"/>
    <w:rsid w:val="007F3803"/>
    <w:rsid w:val="007F387C"/>
    <w:rsid w:val="007F741E"/>
    <w:rsid w:val="008006A4"/>
    <w:rsid w:val="00803219"/>
    <w:rsid w:val="008057FD"/>
    <w:rsid w:val="00805DF5"/>
    <w:rsid w:val="008061A7"/>
    <w:rsid w:val="00807378"/>
    <w:rsid w:val="0080756D"/>
    <w:rsid w:val="008105E2"/>
    <w:rsid w:val="00813B68"/>
    <w:rsid w:val="008158FD"/>
    <w:rsid w:val="00816443"/>
    <w:rsid w:val="00824D56"/>
    <w:rsid w:val="00825AFF"/>
    <w:rsid w:val="00834C3C"/>
    <w:rsid w:val="00841043"/>
    <w:rsid w:val="00844440"/>
    <w:rsid w:val="00851871"/>
    <w:rsid w:val="008572AD"/>
    <w:rsid w:val="00876506"/>
    <w:rsid w:val="00877673"/>
    <w:rsid w:val="00880049"/>
    <w:rsid w:val="008835F0"/>
    <w:rsid w:val="00883914"/>
    <w:rsid w:val="0089034A"/>
    <w:rsid w:val="00893B20"/>
    <w:rsid w:val="0089469B"/>
    <w:rsid w:val="00894768"/>
    <w:rsid w:val="00895D69"/>
    <w:rsid w:val="008A32F3"/>
    <w:rsid w:val="008A55FE"/>
    <w:rsid w:val="008C07FE"/>
    <w:rsid w:val="008C2F3E"/>
    <w:rsid w:val="008C330C"/>
    <w:rsid w:val="008C3D64"/>
    <w:rsid w:val="008C5185"/>
    <w:rsid w:val="008C5893"/>
    <w:rsid w:val="008E0112"/>
    <w:rsid w:val="008E20B5"/>
    <w:rsid w:val="008E2932"/>
    <w:rsid w:val="008E772E"/>
    <w:rsid w:val="008F1E4C"/>
    <w:rsid w:val="0090013E"/>
    <w:rsid w:val="00903157"/>
    <w:rsid w:val="00903DA7"/>
    <w:rsid w:val="00905307"/>
    <w:rsid w:val="00911988"/>
    <w:rsid w:val="00920EAD"/>
    <w:rsid w:val="009224CC"/>
    <w:rsid w:val="009269F3"/>
    <w:rsid w:val="0092794C"/>
    <w:rsid w:val="00927A5D"/>
    <w:rsid w:val="00931F9C"/>
    <w:rsid w:val="009320DA"/>
    <w:rsid w:val="00932674"/>
    <w:rsid w:val="00942B6C"/>
    <w:rsid w:val="00946B51"/>
    <w:rsid w:val="0095018A"/>
    <w:rsid w:val="009522FB"/>
    <w:rsid w:val="0095734A"/>
    <w:rsid w:val="009573B1"/>
    <w:rsid w:val="009621A2"/>
    <w:rsid w:val="0096355D"/>
    <w:rsid w:val="009716DF"/>
    <w:rsid w:val="009720AA"/>
    <w:rsid w:val="00975087"/>
    <w:rsid w:val="00976242"/>
    <w:rsid w:val="009764D5"/>
    <w:rsid w:val="009779B6"/>
    <w:rsid w:val="00977BA9"/>
    <w:rsid w:val="00980E7F"/>
    <w:rsid w:val="00982080"/>
    <w:rsid w:val="00984E32"/>
    <w:rsid w:val="0099172B"/>
    <w:rsid w:val="00992B2B"/>
    <w:rsid w:val="00994300"/>
    <w:rsid w:val="009A20EC"/>
    <w:rsid w:val="009A3058"/>
    <w:rsid w:val="009A3A36"/>
    <w:rsid w:val="009A6A6F"/>
    <w:rsid w:val="009B2C7B"/>
    <w:rsid w:val="009B3182"/>
    <w:rsid w:val="009B5899"/>
    <w:rsid w:val="009B7218"/>
    <w:rsid w:val="009C04C9"/>
    <w:rsid w:val="009C42A1"/>
    <w:rsid w:val="009D0AB7"/>
    <w:rsid w:val="009E2B70"/>
    <w:rsid w:val="009E381B"/>
    <w:rsid w:val="009E4271"/>
    <w:rsid w:val="009E5A46"/>
    <w:rsid w:val="009E622C"/>
    <w:rsid w:val="009E74CA"/>
    <w:rsid w:val="009E7953"/>
    <w:rsid w:val="009E798C"/>
    <w:rsid w:val="009F2B3E"/>
    <w:rsid w:val="009F31B5"/>
    <w:rsid w:val="009F5076"/>
    <w:rsid w:val="009F5FD0"/>
    <w:rsid w:val="00A00623"/>
    <w:rsid w:val="00A051E5"/>
    <w:rsid w:val="00A073CB"/>
    <w:rsid w:val="00A11EB6"/>
    <w:rsid w:val="00A12BAB"/>
    <w:rsid w:val="00A13DA9"/>
    <w:rsid w:val="00A31E35"/>
    <w:rsid w:val="00A35208"/>
    <w:rsid w:val="00A4160E"/>
    <w:rsid w:val="00A41AAB"/>
    <w:rsid w:val="00A41D42"/>
    <w:rsid w:val="00A41F18"/>
    <w:rsid w:val="00A50797"/>
    <w:rsid w:val="00A50C69"/>
    <w:rsid w:val="00A55A71"/>
    <w:rsid w:val="00A60168"/>
    <w:rsid w:val="00A63C72"/>
    <w:rsid w:val="00A6414F"/>
    <w:rsid w:val="00A66521"/>
    <w:rsid w:val="00A67E60"/>
    <w:rsid w:val="00A702F7"/>
    <w:rsid w:val="00A70AEB"/>
    <w:rsid w:val="00A7240C"/>
    <w:rsid w:val="00A77355"/>
    <w:rsid w:val="00A914B8"/>
    <w:rsid w:val="00AA0DD2"/>
    <w:rsid w:val="00AA162C"/>
    <w:rsid w:val="00AA4CBC"/>
    <w:rsid w:val="00AA54D8"/>
    <w:rsid w:val="00AB0A7F"/>
    <w:rsid w:val="00AB0E07"/>
    <w:rsid w:val="00AC619D"/>
    <w:rsid w:val="00AC62C1"/>
    <w:rsid w:val="00AC72A4"/>
    <w:rsid w:val="00AD32C9"/>
    <w:rsid w:val="00AE084D"/>
    <w:rsid w:val="00AE48A3"/>
    <w:rsid w:val="00AE5AE7"/>
    <w:rsid w:val="00AF37D3"/>
    <w:rsid w:val="00AF534F"/>
    <w:rsid w:val="00AF5866"/>
    <w:rsid w:val="00AF795E"/>
    <w:rsid w:val="00B017CB"/>
    <w:rsid w:val="00B0243E"/>
    <w:rsid w:val="00B0666D"/>
    <w:rsid w:val="00B10E0F"/>
    <w:rsid w:val="00B10EEA"/>
    <w:rsid w:val="00B118EC"/>
    <w:rsid w:val="00B13A73"/>
    <w:rsid w:val="00B13E97"/>
    <w:rsid w:val="00B201C7"/>
    <w:rsid w:val="00B21EAD"/>
    <w:rsid w:val="00B2288D"/>
    <w:rsid w:val="00B24600"/>
    <w:rsid w:val="00B24837"/>
    <w:rsid w:val="00B27629"/>
    <w:rsid w:val="00B309A2"/>
    <w:rsid w:val="00B32BF1"/>
    <w:rsid w:val="00B33C1C"/>
    <w:rsid w:val="00B3627D"/>
    <w:rsid w:val="00B400AB"/>
    <w:rsid w:val="00B414D9"/>
    <w:rsid w:val="00B43632"/>
    <w:rsid w:val="00B43752"/>
    <w:rsid w:val="00B43936"/>
    <w:rsid w:val="00B441D7"/>
    <w:rsid w:val="00B5114E"/>
    <w:rsid w:val="00B520CA"/>
    <w:rsid w:val="00B524AA"/>
    <w:rsid w:val="00B53AE8"/>
    <w:rsid w:val="00B5697A"/>
    <w:rsid w:val="00B62BBE"/>
    <w:rsid w:val="00B64B4A"/>
    <w:rsid w:val="00B64BB8"/>
    <w:rsid w:val="00B66D02"/>
    <w:rsid w:val="00B74AD0"/>
    <w:rsid w:val="00B74DF3"/>
    <w:rsid w:val="00B84E1E"/>
    <w:rsid w:val="00B87CC3"/>
    <w:rsid w:val="00B9017F"/>
    <w:rsid w:val="00B90234"/>
    <w:rsid w:val="00B92939"/>
    <w:rsid w:val="00B96240"/>
    <w:rsid w:val="00BA0EDD"/>
    <w:rsid w:val="00BB03D7"/>
    <w:rsid w:val="00BB1363"/>
    <w:rsid w:val="00BB723C"/>
    <w:rsid w:val="00BC5B9C"/>
    <w:rsid w:val="00BD2C2D"/>
    <w:rsid w:val="00BD48C4"/>
    <w:rsid w:val="00BE0F0B"/>
    <w:rsid w:val="00BE61C2"/>
    <w:rsid w:val="00BF111E"/>
    <w:rsid w:val="00BF3FC4"/>
    <w:rsid w:val="00BF5D0E"/>
    <w:rsid w:val="00BF7923"/>
    <w:rsid w:val="00C03081"/>
    <w:rsid w:val="00C13AD4"/>
    <w:rsid w:val="00C203A3"/>
    <w:rsid w:val="00C20970"/>
    <w:rsid w:val="00C2099F"/>
    <w:rsid w:val="00C21A3B"/>
    <w:rsid w:val="00C24E91"/>
    <w:rsid w:val="00C273CF"/>
    <w:rsid w:val="00C30142"/>
    <w:rsid w:val="00C3161E"/>
    <w:rsid w:val="00C33450"/>
    <w:rsid w:val="00C443BC"/>
    <w:rsid w:val="00C4535F"/>
    <w:rsid w:val="00C45A46"/>
    <w:rsid w:val="00C5049C"/>
    <w:rsid w:val="00C55DAF"/>
    <w:rsid w:val="00C57D95"/>
    <w:rsid w:val="00C60941"/>
    <w:rsid w:val="00C60BA7"/>
    <w:rsid w:val="00C61A01"/>
    <w:rsid w:val="00C647B4"/>
    <w:rsid w:val="00C73ABA"/>
    <w:rsid w:val="00C75C13"/>
    <w:rsid w:val="00C7783B"/>
    <w:rsid w:val="00C840AE"/>
    <w:rsid w:val="00C84291"/>
    <w:rsid w:val="00C91369"/>
    <w:rsid w:val="00C9321C"/>
    <w:rsid w:val="00CA1341"/>
    <w:rsid w:val="00CA156C"/>
    <w:rsid w:val="00CA6765"/>
    <w:rsid w:val="00CB2915"/>
    <w:rsid w:val="00CB2BC1"/>
    <w:rsid w:val="00CB350C"/>
    <w:rsid w:val="00CB7DF8"/>
    <w:rsid w:val="00CC1E6D"/>
    <w:rsid w:val="00CC37EE"/>
    <w:rsid w:val="00CC4567"/>
    <w:rsid w:val="00CD1EE0"/>
    <w:rsid w:val="00CF061A"/>
    <w:rsid w:val="00CF0991"/>
    <w:rsid w:val="00CF131F"/>
    <w:rsid w:val="00CF2782"/>
    <w:rsid w:val="00CF3C8A"/>
    <w:rsid w:val="00CF4DCA"/>
    <w:rsid w:val="00CF691D"/>
    <w:rsid w:val="00CF7B79"/>
    <w:rsid w:val="00D05208"/>
    <w:rsid w:val="00D05625"/>
    <w:rsid w:val="00D06B67"/>
    <w:rsid w:val="00D06C3B"/>
    <w:rsid w:val="00D0730E"/>
    <w:rsid w:val="00D11BCC"/>
    <w:rsid w:val="00D13857"/>
    <w:rsid w:val="00D14FDE"/>
    <w:rsid w:val="00D24922"/>
    <w:rsid w:val="00D314FA"/>
    <w:rsid w:val="00D420F4"/>
    <w:rsid w:val="00D42FF6"/>
    <w:rsid w:val="00D51DBE"/>
    <w:rsid w:val="00D55866"/>
    <w:rsid w:val="00D56B41"/>
    <w:rsid w:val="00D605E5"/>
    <w:rsid w:val="00D666FE"/>
    <w:rsid w:val="00D674A4"/>
    <w:rsid w:val="00D70B00"/>
    <w:rsid w:val="00D77BB9"/>
    <w:rsid w:val="00D826B4"/>
    <w:rsid w:val="00D82E16"/>
    <w:rsid w:val="00D84F50"/>
    <w:rsid w:val="00D84FF7"/>
    <w:rsid w:val="00D866E8"/>
    <w:rsid w:val="00D86B04"/>
    <w:rsid w:val="00D9239F"/>
    <w:rsid w:val="00D9607D"/>
    <w:rsid w:val="00D96D9E"/>
    <w:rsid w:val="00D9750A"/>
    <w:rsid w:val="00D97962"/>
    <w:rsid w:val="00DA044C"/>
    <w:rsid w:val="00DA2800"/>
    <w:rsid w:val="00DA3512"/>
    <w:rsid w:val="00DA4A01"/>
    <w:rsid w:val="00DA4EB7"/>
    <w:rsid w:val="00DB52CF"/>
    <w:rsid w:val="00DC04F6"/>
    <w:rsid w:val="00DC3F71"/>
    <w:rsid w:val="00DC62D9"/>
    <w:rsid w:val="00DD15BA"/>
    <w:rsid w:val="00DD409D"/>
    <w:rsid w:val="00DE6D1B"/>
    <w:rsid w:val="00DE7C79"/>
    <w:rsid w:val="00DF3EB5"/>
    <w:rsid w:val="00E02BF5"/>
    <w:rsid w:val="00E07DF9"/>
    <w:rsid w:val="00E108D6"/>
    <w:rsid w:val="00E113A7"/>
    <w:rsid w:val="00E14638"/>
    <w:rsid w:val="00E163EA"/>
    <w:rsid w:val="00E17120"/>
    <w:rsid w:val="00E17A6C"/>
    <w:rsid w:val="00E23823"/>
    <w:rsid w:val="00E2746E"/>
    <w:rsid w:val="00E32C9E"/>
    <w:rsid w:val="00E3522A"/>
    <w:rsid w:val="00E35AA4"/>
    <w:rsid w:val="00E429A4"/>
    <w:rsid w:val="00E436B6"/>
    <w:rsid w:val="00E47834"/>
    <w:rsid w:val="00E51881"/>
    <w:rsid w:val="00E52241"/>
    <w:rsid w:val="00E6257E"/>
    <w:rsid w:val="00E62C94"/>
    <w:rsid w:val="00E63046"/>
    <w:rsid w:val="00E66FCE"/>
    <w:rsid w:val="00E67824"/>
    <w:rsid w:val="00E73DF8"/>
    <w:rsid w:val="00E7752D"/>
    <w:rsid w:val="00E83693"/>
    <w:rsid w:val="00E83999"/>
    <w:rsid w:val="00E85198"/>
    <w:rsid w:val="00E85684"/>
    <w:rsid w:val="00E900E2"/>
    <w:rsid w:val="00E91CDD"/>
    <w:rsid w:val="00E95015"/>
    <w:rsid w:val="00E9529B"/>
    <w:rsid w:val="00E97B8D"/>
    <w:rsid w:val="00EA3E69"/>
    <w:rsid w:val="00EA4006"/>
    <w:rsid w:val="00EA4038"/>
    <w:rsid w:val="00EA743D"/>
    <w:rsid w:val="00EB3376"/>
    <w:rsid w:val="00EB4037"/>
    <w:rsid w:val="00EC1E47"/>
    <w:rsid w:val="00EC5009"/>
    <w:rsid w:val="00ED1D73"/>
    <w:rsid w:val="00ED26E6"/>
    <w:rsid w:val="00ED58FB"/>
    <w:rsid w:val="00EE28AB"/>
    <w:rsid w:val="00EE36E1"/>
    <w:rsid w:val="00F04775"/>
    <w:rsid w:val="00F05323"/>
    <w:rsid w:val="00F10BDC"/>
    <w:rsid w:val="00F15427"/>
    <w:rsid w:val="00F204CC"/>
    <w:rsid w:val="00F21C50"/>
    <w:rsid w:val="00F22540"/>
    <w:rsid w:val="00F261F6"/>
    <w:rsid w:val="00F300CF"/>
    <w:rsid w:val="00F30D2B"/>
    <w:rsid w:val="00F31934"/>
    <w:rsid w:val="00F35CE7"/>
    <w:rsid w:val="00F457AC"/>
    <w:rsid w:val="00F511D7"/>
    <w:rsid w:val="00F55FD5"/>
    <w:rsid w:val="00F57048"/>
    <w:rsid w:val="00F63DD6"/>
    <w:rsid w:val="00F65DB2"/>
    <w:rsid w:val="00F6619B"/>
    <w:rsid w:val="00F6642D"/>
    <w:rsid w:val="00F67ED8"/>
    <w:rsid w:val="00F717D9"/>
    <w:rsid w:val="00F74A0E"/>
    <w:rsid w:val="00F75980"/>
    <w:rsid w:val="00F7643A"/>
    <w:rsid w:val="00F802EB"/>
    <w:rsid w:val="00F83AE9"/>
    <w:rsid w:val="00F91795"/>
    <w:rsid w:val="00F975E0"/>
    <w:rsid w:val="00FA0005"/>
    <w:rsid w:val="00FA55B0"/>
    <w:rsid w:val="00FA5F43"/>
    <w:rsid w:val="00FB5A0D"/>
    <w:rsid w:val="00FB7C13"/>
    <w:rsid w:val="00FC37AA"/>
    <w:rsid w:val="00FC4E9D"/>
    <w:rsid w:val="00FC5624"/>
    <w:rsid w:val="00FD1EA0"/>
    <w:rsid w:val="00FD1F26"/>
    <w:rsid w:val="00FD314D"/>
    <w:rsid w:val="00FE0B22"/>
    <w:rsid w:val="00FE26FE"/>
    <w:rsid w:val="00FE4B95"/>
    <w:rsid w:val="00FE7BBA"/>
    <w:rsid w:val="00FE7E2C"/>
    <w:rsid w:val="00FF0D64"/>
    <w:rsid w:val="00FF102D"/>
    <w:rsid w:val="00FF219B"/>
    <w:rsid w:val="1204F51C"/>
    <w:rsid w:val="202B1530"/>
    <w:rsid w:val="7E7D1E2B"/>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0ACF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de-DE" w:eastAsia="de-DE" w:bidi="ar-SA"/>
      </w:rPr>
    </w:rPrDefault>
    <w:pPrDefault/>
  </w:docDefaults>
  <w:latentStyles w:defLockedState="0" w:defUIPriority="0" w:defSemiHidden="0" w:defUnhideWhenUsed="0" w:defQFormat="0" w:count="376">
    <w:lsdException w:name="Normal" w:qFormat="1"/>
    <w:lsdException w:name="heading 3" w:semiHidden="1" w:unhideWhenUsed="1"/>
    <w:lsdException w:name="heading 4" w:semiHidden="1"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qFormat="1"/>
    <w:lsdException w:name="List Bullet 3" w:semiHidden="1" w:uiPriority="99" w:unhideWhenUsed="1" w:qFormat="1"/>
    <w:lsdException w:name="List Bullet 4" w:semiHidden="1" w:uiPriority="99"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99" w:unhideWhenUsed="1" w:qFormat="1"/>
    <w:lsdException w:name="Signature" w:semiHidden="1" w:uiPriority="9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iPriority="99" w:unhideWhenUsed="1" w:qFormat="1"/>
    <w:lsdException w:name="Date" w:semiHidden="1" w:uiPriority="9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432B8C"/>
    <w:pPr>
      <w:spacing w:after="120" w:line="264" w:lineRule="auto"/>
    </w:pPr>
    <w:rPr>
      <w:rFonts w:asciiTheme="minorHAnsi" w:eastAsia="Times New Roman" w:hAnsiTheme="minorHAnsi" w:cstheme="minorHAnsi"/>
      <w:noProof/>
      <w:sz w:val="22"/>
      <w:lang w:val="de-AT"/>
    </w:rPr>
  </w:style>
  <w:style w:type="paragraph" w:styleId="berschrift1">
    <w:name w:val="heading 1"/>
    <w:aliases w:val="Zwischentitel"/>
    <w:basedOn w:val="Standard"/>
    <w:next w:val="Standard"/>
    <w:link w:val="berschrift1Zchn"/>
    <w:rsid w:val="00AA4CBC"/>
    <w:pPr>
      <w:keepNext/>
      <w:spacing w:before="480"/>
      <w:outlineLvl w:val="0"/>
    </w:pPr>
    <w:rPr>
      <w:b/>
      <w:color w:val="0099CC"/>
      <w:sz w:val="32"/>
    </w:rPr>
  </w:style>
  <w:style w:type="paragraph" w:styleId="berschrift2">
    <w:name w:val="heading 2"/>
    <w:basedOn w:val="berschrift1"/>
    <w:next w:val="Standard"/>
    <w:link w:val="berschrift2Zchn"/>
    <w:rsid w:val="00C57D95"/>
    <w:pPr>
      <w:spacing w:before="360"/>
      <w:outlineLvl w:val="1"/>
    </w:pPr>
    <w:rPr>
      <w:sz w:val="24"/>
      <w:lang w:val="en-GB"/>
    </w:rPr>
  </w:style>
  <w:style w:type="paragraph" w:styleId="berschrift3">
    <w:name w:val="heading 3"/>
    <w:basedOn w:val="berschrift2"/>
    <w:next w:val="Standard"/>
    <w:link w:val="berschrift3Zchn"/>
    <w:rsid w:val="007A7686"/>
    <w:pPr>
      <w:spacing w:before="240"/>
      <w:outlineLvl w:val="2"/>
    </w:pPr>
    <w:rPr>
      <w:sz w:val="22"/>
      <w:szCs w:val="22"/>
    </w:rPr>
  </w:style>
  <w:style w:type="paragraph" w:styleId="berschrift4">
    <w:name w:val="heading 4"/>
    <w:basedOn w:val="berschrift3"/>
    <w:next w:val="Standard"/>
    <w:link w:val="berschrift4Zchn"/>
    <w:pPr>
      <w:ind w:left="709" w:hanging="709"/>
      <w:outlineLvl w:val="3"/>
    </w:pPr>
    <w:rPr>
      <w:b w:val="0"/>
    </w:rPr>
  </w:style>
  <w:style w:type="paragraph" w:styleId="berschrift5">
    <w:name w:val="heading 5"/>
    <w:basedOn w:val="Standard"/>
    <w:next w:val="Standard"/>
    <w:link w:val="berschrift5Zchn"/>
    <w:uiPriority w:val="9"/>
    <w:unhideWhenUsed/>
    <w:qFormat/>
    <w:rsid w:val="0033547A"/>
    <w:pPr>
      <w:keepNext/>
      <w:keepLines/>
      <w:spacing w:before="200" w:after="0" w:line="240" w:lineRule="auto"/>
      <w:ind w:left="1008" w:hanging="1008"/>
      <w:outlineLvl w:val="4"/>
    </w:pPr>
    <w:rPr>
      <w:rFonts w:ascii="Arial" w:eastAsiaTheme="majorEastAsia" w:hAnsi="Arial" w:cstheme="majorBidi"/>
      <w:b/>
      <w:color w:val="000000" w:themeColor="text1"/>
      <w:szCs w:val="22"/>
      <w:lang w:val="de-CH" w:eastAsia="en-US"/>
    </w:rPr>
  </w:style>
  <w:style w:type="paragraph" w:styleId="berschrift6">
    <w:name w:val="heading 6"/>
    <w:basedOn w:val="Standard"/>
    <w:next w:val="Standard"/>
    <w:link w:val="berschrift6Zchn"/>
    <w:uiPriority w:val="9"/>
    <w:unhideWhenUsed/>
    <w:qFormat/>
    <w:rsid w:val="0033547A"/>
    <w:pPr>
      <w:keepNext/>
      <w:keepLines/>
      <w:spacing w:before="200" w:after="0" w:line="240" w:lineRule="auto"/>
      <w:ind w:left="1152" w:hanging="1152"/>
      <w:outlineLvl w:val="5"/>
    </w:pPr>
    <w:rPr>
      <w:rFonts w:ascii="Arial" w:eastAsiaTheme="majorEastAsia" w:hAnsi="Arial" w:cstheme="majorBidi"/>
      <w:i/>
      <w:iCs/>
      <w:color w:val="000000" w:themeColor="text1"/>
      <w:szCs w:val="22"/>
      <w:lang w:val="de-CH" w:eastAsia="en-US"/>
    </w:rPr>
  </w:style>
  <w:style w:type="paragraph" w:styleId="berschrift7">
    <w:name w:val="heading 7"/>
    <w:basedOn w:val="Standard"/>
    <w:next w:val="Standard"/>
    <w:link w:val="berschrift7Zchn"/>
    <w:uiPriority w:val="9"/>
    <w:unhideWhenUsed/>
    <w:qFormat/>
    <w:rsid w:val="0033547A"/>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Cs w:val="22"/>
      <w:lang w:val="de-CH" w:eastAsia="en-US"/>
    </w:rPr>
  </w:style>
  <w:style w:type="paragraph" w:styleId="berschrift8">
    <w:name w:val="heading 8"/>
    <w:basedOn w:val="Standard"/>
    <w:next w:val="Standard"/>
    <w:link w:val="berschrift8Zchn"/>
    <w:uiPriority w:val="9"/>
    <w:unhideWhenUsed/>
    <w:qFormat/>
    <w:rsid w:val="0033547A"/>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lang w:val="de-CH" w:eastAsia="en-US"/>
    </w:rPr>
  </w:style>
  <w:style w:type="paragraph" w:styleId="berschrift9">
    <w:name w:val="heading 9"/>
    <w:basedOn w:val="Standard"/>
    <w:next w:val="Standard"/>
    <w:link w:val="berschrift9Zchn"/>
    <w:uiPriority w:val="9"/>
    <w:unhideWhenUsed/>
    <w:qFormat/>
    <w:rsid w:val="0033547A"/>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lang w:val="de-CH"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pPr>
      <w:tabs>
        <w:tab w:val="right" w:pos="7371"/>
      </w:tabs>
    </w:pPr>
  </w:style>
  <w:style w:type="paragraph" w:styleId="Fuzeile">
    <w:name w:val="footer"/>
    <w:basedOn w:val="Standard"/>
    <w:link w:val="FuzeileZchn1"/>
  </w:style>
  <w:style w:type="character" w:styleId="Hyperlink">
    <w:name w:val="Hyperlink"/>
    <w:rsid w:val="00FB5A0D"/>
    <w:rPr>
      <w:rFonts w:ascii="Arial" w:hAnsi="Arial"/>
      <w:color w:val="000000"/>
      <w:sz w:val="20"/>
      <w:u w:val="single"/>
    </w:rPr>
  </w:style>
  <w:style w:type="character" w:styleId="Seitenzahl">
    <w:name w:val="page number"/>
    <w:basedOn w:val="Absatz-Standardschriftart"/>
  </w:style>
  <w:style w:type="paragraph" w:styleId="Funotentext">
    <w:name w:val="footnote text"/>
    <w:basedOn w:val="Standard"/>
    <w:link w:val="FunotentextZchn"/>
    <w:rsid w:val="001C572C"/>
    <w:pPr>
      <w:ind w:left="142" w:hanging="142"/>
    </w:pPr>
    <w:rPr>
      <w:sz w:val="20"/>
    </w:rPr>
  </w:style>
  <w:style w:type="paragraph" w:customStyle="1" w:styleId="urlfooter">
    <w:name w:val="url footer"/>
    <w:basedOn w:val="Fuzeile"/>
    <w:rsid w:val="00F63DD6"/>
    <w:pPr>
      <w:ind w:right="360"/>
    </w:pPr>
    <w:rPr>
      <w:rFonts w:ascii="Arial" w:hAnsi="Arial"/>
      <w:sz w:val="16"/>
    </w:rPr>
  </w:style>
  <w:style w:type="paragraph" w:customStyle="1" w:styleId="Stichworte">
    <w:name w:val="Stichworte"/>
    <w:basedOn w:val="Einleitung"/>
    <w:link w:val="StichworteZchn"/>
    <w:qFormat/>
    <w:rsid w:val="00B414D9"/>
    <w:pPr>
      <w:spacing w:before="240"/>
    </w:pPr>
    <w:rPr>
      <w:i w:val="0"/>
      <w:iCs w:val="0"/>
      <w:lang w:val="de-AT"/>
    </w:rPr>
  </w:style>
  <w:style w:type="paragraph" w:customStyle="1" w:styleId="bildunterschrift">
    <w:name w:val="bildunterschrift"/>
    <w:basedOn w:val="Standard"/>
    <w:rsid w:val="00D9607D"/>
    <w:pPr>
      <w:spacing w:before="240" w:after="240"/>
    </w:pPr>
    <w:rPr>
      <w:rFonts w:ascii="Arial" w:hAnsi="Arial"/>
      <w:sz w:val="20"/>
    </w:rPr>
  </w:style>
  <w:style w:type="paragraph" w:customStyle="1" w:styleId="abstract-headline">
    <w:name w:val="abstract-headline"/>
    <w:basedOn w:val="Standard"/>
    <w:rsid w:val="00161674"/>
    <w:pPr>
      <w:spacing w:before="360" w:after="240"/>
    </w:pPr>
    <w:rPr>
      <w:rFonts w:ascii="Arial" w:eastAsia="Times" w:hAnsi="Arial" w:cs="Times New Roman"/>
      <w:b/>
      <w:sz w:val="20"/>
      <w:lang w:val="de-DE"/>
    </w:rPr>
  </w:style>
  <w:style w:type="paragraph" w:customStyle="1" w:styleId="aufzhlungliteratur">
    <w:name w:val="aufzählung/literatur"/>
    <w:basedOn w:val="Standard"/>
    <w:rsid w:val="00161674"/>
    <w:pPr>
      <w:tabs>
        <w:tab w:val="left" w:pos="851"/>
      </w:tabs>
    </w:pPr>
    <w:rPr>
      <w:rFonts w:ascii="Arial" w:eastAsia="Times" w:hAnsi="Arial" w:cs="Times New Roman"/>
      <w:sz w:val="20"/>
      <w:lang w:val="de-DE"/>
    </w:rPr>
  </w:style>
  <w:style w:type="paragraph" w:styleId="Titel">
    <w:name w:val="Title"/>
    <w:basedOn w:val="Standard"/>
    <w:link w:val="TitelZchn"/>
    <w:qFormat/>
    <w:rsid w:val="00161674"/>
    <w:pPr>
      <w:keepNext/>
      <w:spacing w:after="240" w:line="192" w:lineRule="auto"/>
      <w:ind w:left="133"/>
    </w:pPr>
    <w:rPr>
      <w:b/>
      <w:bCs/>
      <w:color w:val="FFFFFF" w:themeColor="background1"/>
      <w:sz w:val="48"/>
      <w:szCs w:val="48"/>
      <w:lang w:val="de-CH" w:eastAsia="de-CH"/>
    </w:rPr>
  </w:style>
  <w:style w:type="paragraph" w:customStyle="1" w:styleId="engltitle">
    <w:name w:val="engl. title"/>
    <w:basedOn w:val="Titel"/>
    <w:next w:val="abstract-headline"/>
    <w:rPr>
      <w:sz w:val="24"/>
    </w:rPr>
  </w:style>
  <w:style w:type="character" w:styleId="Funotenzeichen">
    <w:name w:val="footnote reference"/>
    <w:rPr>
      <w:vertAlign w:val="superscript"/>
    </w:rPr>
  </w:style>
  <w:style w:type="character" w:customStyle="1" w:styleId="FuzeileZchn">
    <w:name w:val="Fußzeile Zchn"/>
    <w:rPr>
      <w:rFonts w:ascii="Times" w:hAnsi="Times"/>
      <w:noProof w:val="0"/>
      <w:sz w:val="22"/>
      <w:lang w:val="de-DE" w:eastAsia="de-DE" w:bidi="ar-SA"/>
    </w:rPr>
  </w:style>
  <w:style w:type="paragraph" w:styleId="Sprechblasentext">
    <w:name w:val="Balloon Text"/>
    <w:basedOn w:val="Standard"/>
    <w:link w:val="SprechblasentextZchn"/>
    <w:semiHidden/>
    <w:rPr>
      <w:rFonts w:ascii="Tahoma" w:hAnsi="Tahoma" w:cs="Tahoma"/>
      <w:sz w:val="16"/>
      <w:szCs w:val="16"/>
    </w:rPr>
  </w:style>
  <w:style w:type="character" w:styleId="BesuchterLink">
    <w:name w:val="FollowedHyperlink"/>
    <w:rsid w:val="00CB2915"/>
    <w:rPr>
      <w:color w:val="800080"/>
      <w:u w:val="single"/>
    </w:rPr>
  </w:style>
  <w:style w:type="character" w:styleId="Fett">
    <w:name w:val="Strong"/>
    <w:uiPriority w:val="22"/>
    <w:qFormat/>
    <w:rsid w:val="006466C8"/>
    <w:rPr>
      <w:b/>
      <w:bCs/>
    </w:rPr>
  </w:style>
  <w:style w:type="character" w:styleId="Kommentarzeichen">
    <w:name w:val="annotation reference"/>
    <w:uiPriority w:val="99"/>
    <w:rsid w:val="00C4535F"/>
    <w:rPr>
      <w:sz w:val="18"/>
      <w:szCs w:val="18"/>
    </w:rPr>
  </w:style>
  <w:style w:type="paragraph" w:styleId="Kommentartext">
    <w:name w:val="annotation text"/>
    <w:basedOn w:val="Standard"/>
    <w:link w:val="KommentartextZchn"/>
    <w:uiPriority w:val="99"/>
    <w:rsid w:val="00C4535F"/>
    <w:rPr>
      <w:sz w:val="24"/>
      <w:szCs w:val="24"/>
    </w:rPr>
  </w:style>
  <w:style w:type="character" w:customStyle="1" w:styleId="KommentartextZchn">
    <w:name w:val="Kommentartext Zchn"/>
    <w:link w:val="Kommentartext"/>
    <w:uiPriority w:val="99"/>
    <w:rsid w:val="00C4535F"/>
    <w:rPr>
      <w:rFonts w:eastAsia="Times New Roman"/>
      <w:sz w:val="24"/>
      <w:szCs w:val="24"/>
    </w:rPr>
  </w:style>
  <w:style w:type="paragraph" w:styleId="Kommentarthema">
    <w:name w:val="annotation subject"/>
    <w:basedOn w:val="Kommentartext"/>
    <w:next w:val="Kommentartext"/>
    <w:link w:val="KommentarthemaZchn"/>
    <w:rsid w:val="00C4535F"/>
    <w:rPr>
      <w:b/>
      <w:bCs/>
      <w:sz w:val="20"/>
      <w:szCs w:val="20"/>
    </w:rPr>
  </w:style>
  <w:style w:type="character" w:customStyle="1" w:styleId="KommentarthemaZchn">
    <w:name w:val="Kommentarthema Zchn"/>
    <w:link w:val="Kommentarthema"/>
    <w:rsid w:val="00C4535F"/>
    <w:rPr>
      <w:rFonts w:eastAsia="Times New Roman"/>
      <w:b/>
      <w:bCs/>
      <w:sz w:val="24"/>
      <w:szCs w:val="24"/>
    </w:rPr>
  </w:style>
  <w:style w:type="paragraph" w:styleId="StandardWeb">
    <w:name w:val="Normal (Web)"/>
    <w:basedOn w:val="Standard"/>
    <w:uiPriority w:val="99"/>
    <w:unhideWhenUsed/>
    <w:rsid w:val="001B3296"/>
    <w:pPr>
      <w:spacing w:before="100" w:beforeAutospacing="1" w:after="100" w:afterAutospacing="1" w:line="240" w:lineRule="auto"/>
    </w:pPr>
    <w:rPr>
      <w:rFonts w:eastAsia="Times"/>
      <w:sz w:val="20"/>
    </w:rPr>
  </w:style>
  <w:style w:type="paragraph" w:styleId="Listenabsatz">
    <w:name w:val="List Paragraph"/>
    <w:basedOn w:val="Standard"/>
    <w:uiPriority w:val="34"/>
    <w:qFormat/>
    <w:rsid w:val="00AC619D"/>
    <w:pPr>
      <w:ind w:left="720"/>
      <w:contextualSpacing/>
    </w:pPr>
  </w:style>
  <w:style w:type="character" w:customStyle="1" w:styleId="berschrift5Zchn">
    <w:name w:val="Überschrift 5 Zchn"/>
    <w:basedOn w:val="Absatz-Standardschriftart"/>
    <w:link w:val="berschrift5"/>
    <w:uiPriority w:val="9"/>
    <w:rsid w:val="0033547A"/>
    <w:rPr>
      <w:rFonts w:ascii="Arial" w:eastAsiaTheme="majorEastAsia" w:hAnsi="Arial" w:cstheme="majorBidi"/>
      <w:b/>
      <w:color w:val="000000" w:themeColor="text1"/>
      <w:sz w:val="22"/>
      <w:szCs w:val="22"/>
      <w:lang w:val="de-CH" w:eastAsia="en-US"/>
    </w:rPr>
  </w:style>
  <w:style w:type="character" w:customStyle="1" w:styleId="berschrift6Zchn">
    <w:name w:val="Überschrift 6 Zchn"/>
    <w:basedOn w:val="Absatz-Standardschriftart"/>
    <w:link w:val="berschrift6"/>
    <w:uiPriority w:val="9"/>
    <w:rsid w:val="0033547A"/>
    <w:rPr>
      <w:rFonts w:ascii="Arial" w:eastAsiaTheme="majorEastAsia" w:hAnsi="Arial" w:cstheme="majorBidi"/>
      <w:i/>
      <w:iCs/>
      <w:color w:val="000000" w:themeColor="text1"/>
      <w:sz w:val="22"/>
      <w:szCs w:val="22"/>
      <w:lang w:val="de-CH" w:eastAsia="en-US"/>
    </w:rPr>
  </w:style>
  <w:style w:type="character" w:customStyle="1" w:styleId="berschrift7Zchn">
    <w:name w:val="Überschrift 7 Zchn"/>
    <w:basedOn w:val="Absatz-Standardschriftart"/>
    <w:link w:val="berschrift7"/>
    <w:uiPriority w:val="9"/>
    <w:rsid w:val="0033547A"/>
    <w:rPr>
      <w:rFonts w:asciiTheme="majorHAnsi" w:eastAsiaTheme="majorEastAsia" w:hAnsiTheme="majorHAnsi" w:cstheme="majorBidi"/>
      <w:i/>
      <w:iCs/>
      <w:color w:val="404040" w:themeColor="text1" w:themeTint="BF"/>
      <w:sz w:val="22"/>
      <w:szCs w:val="22"/>
      <w:lang w:val="de-CH" w:eastAsia="en-US"/>
    </w:rPr>
  </w:style>
  <w:style w:type="character" w:customStyle="1" w:styleId="berschrift8Zchn">
    <w:name w:val="Überschrift 8 Zchn"/>
    <w:basedOn w:val="Absatz-Standardschriftart"/>
    <w:link w:val="berschrift8"/>
    <w:uiPriority w:val="9"/>
    <w:rsid w:val="0033547A"/>
    <w:rPr>
      <w:rFonts w:asciiTheme="majorHAnsi" w:eastAsiaTheme="majorEastAsia" w:hAnsiTheme="majorHAnsi" w:cstheme="majorBidi"/>
      <w:color w:val="404040" w:themeColor="text1" w:themeTint="BF"/>
      <w:lang w:val="de-CH" w:eastAsia="en-US"/>
    </w:rPr>
  </w:style>
  <w:style w:type="character" w:customStyle="1" w:styleId="berschrift9Zchn">
    <w:name w:val="Überschrift 9 Zchn"/>
    <w:basedOn w:val="Absatz-Standardschriftart"/>
    <w:link w:val="berschrift9"/>
    <w:uiPriority w:val="9"/>
    <w:rsid w:val="0033547A"/>
    <w:rPr>
      <w:rFonts w:asciiTheme="majorHAnsi" w:eastAsiaTheme="majorEastAsia" w:hAnsiTheme="majorHAnsi" w:cstheme="majorBidi"/>
      <w:i/>
      <w:iCs/>
      <w:color w:val="404040" w:themeColor="text1" w:themeTint="BF"/>
      <w:lang w:val="de-CH" w:eastAsia="en-US"/>
    </w:rPr>
  </w:style>
  <w:style w:type="character" w:customStyle="1" w:styleId="SprechblasentextZeichen">
    <w:name w:val="Sprechblasentext Zeichen"/>
    <w:basedOn w:val="Absatz-Standardschriftart"/>
    <w:uiPriority w:val="99"/>
    <w:semiHidden/>
    <w:rsid w:val="0033547A"/>
    <w:rPr>
      <w:rFonts w:ascii="Lucida Grande" w:hAnsi="Lucida Grande"/>
      <w:sz w:val="18"/>
      <w:szCs w:val="18"/>
    </w:rPr>
  </w:style>
  <w:style w:type="character" w:customStyle="1" w:styleId="FunotentextZchn">
    <w:name w:val="Fußnotentext Zchn"/>
    <w:basedOn w:val="Absatz-Standardschriftart"/>
    <w:link w:val="Funotentext"/>
    <w:rsid w:val="001C572C"/>
    <w:rPr>
      <w:rFonts w:ascii="Times New Roman" w:eastAsia="Times New Roman" w:hAnsi="Times New Roman"/>
    </w:rPr>
  </w:style>
  <w:style w:type="character" w:customStyle="1" w:styleId="SprechblasentextZchn">
    <w:name w:val="Sprechblasentext Zchn"/>
    <w:basedOn w:val="Absatz-Standardschriftart"/>
    <w:link w:val="Sprechblasentext"/>
    <w:semiHidden/>
    <w:rsid w:val="0033547A"/>
    <w:rPr>
      <w:rFonts w:ascii="Tahoma" w:eastAsia="Times New Roman" w:hAnsi="Tahoma" w:cs="Tahoma"/>
      <w:sz w:val="16"/>
      <w:szCs w:val="16"/>
    </w:rPr>
  </w:style>
  <w:style w:type="character" w:customStyle="1" w:styleId="Absatz-Standardschriftart1">
    <w:name w:val="Absatz-Standardschriftart1"/>
    <w:semiHidden/>
    <w:rsid w:val="0033547A"/>
  </w:style>
  <w:style w:type="character" w:customStyle="1" w:styleId="berschrift1Zchn">
    <w:name w:val="Überschrift 1 Zchn"/>
    <w:aliases w:val="Zwischentitel Zchn"/>
    <w:basedOn w:val="Absatz-Standardschriftart"/>
    <w:link w:val="berschrift1"/>
    <w:rsid w:val="00AA4CBC"/>
    <w:rPr>
      <w:rFonts w:asciiTheme="minorHAnsi" w:eastAsia="Times New Roman" w:hAnsiTheme="minorHAnsi" w:cstheme="minorHAnsi"/>
      <w:b/>
      <w:noProof/>
      <w:color w:val="0099CC"/>
      <w:sz w:val="32"/>
      <w:lang w:val="de-AT"/>
    </w:rPr>
  </w:style>
  <w:style w:type="paragraph" w:customStyle="1" w:styleId="Literaturverzeichnis1">
    <w:name w:val="Literaturverzeichnis1"/>
    <w:basedOn w:val="Standard"/>
    <w:rsid w:val="0033547A"/>
    <w:pPr>
      <w:widowControl w:val="0"/>
      <w:spacing w:after="0" w:line="360" w:lineRule="atLeast"/>
      <w:ind w:left="284" w:hanging="284"/>
    </w:pPr>
    <w:rPr>
      <w:rFonts w:ascii="Arial" w:eastAsiaTheme="minorHAnsi" w:hAnsi="Arial" w:cstheme="minorBidi"/>
      <w:sz w:val="21"/>
      <w:szCs w:val="24"/>
      <w:lang w:val="de-CH" w:eastAsia="en-US"/>
    </w:rPr>
  </w:style>
  <w:style w:type="character" w:customStyle="1" w:styleId="FuzeileZchn1">
    <w:name w:val="Fußzeile Zchn1"/>
    <w:basedOn w:val="Absatz-Standardschriftart"/>
    <w:link w:val="Fuzeile"/>
    <w:rsid w:val="0033547A"/>
    <w:rPr>
      <w:rFonts w:eastAsia="Times New Roman"/>
      <w:sz w:val="22"/>
    </w:rPr>
  </w:style>
  <w:style w:type="character" w:customStyle="1" w:styleId="KopfzeileZchn">
    <w:name w:val="Kopfzeile Zchn"/>
    <w:basedOn w:val="Absatz-Standardschriftart"/>
    <w:link w:val="Kopfzeile"/>
    <w:rsid w:val="0033547A"/>
    <w:rPr>
      <w:rFonts w:eastAsia="Times New Roman"/>
      <w:sz w:val="22"/>
    </w:rPr>
  </w:style>
  <w:style w:type="character" w:customStyle="1" w:styleId="berschrift2Zchn">
    <w:name w:val="Überschrift 2 Zchn"/>
    <w:basedOn w:val="Absatz-Standardschriftart"/>
    <w:link w:val="berschrift2"/>
    <w:rsid w:val="00C57D95"/>
    <w:rPr>
      <w:rFonts w:asciiTheme="minorHAnsi" w:eastAsia="Times New Roman" w:hAnsiTheme="minorHAnsi" w:cstheme="minorHAnsi"/>
      <w:b/>
      <w:noProof/>
      <w:color w:val="0099CC"/>
      <w:sz w:val="24"/>
      <w:lang w:val="en-GB"/>
    </w:rPr>
  </w:style>
  <w:style w:type="character" w:customStyle="1" w:styleId="berschrift3Zchn">
    <w:name w:val="Überschrift 3 Zchn"/>
    <w:basedOn w:val="Absatz-Standardschriftart"/>
    <w:link w:val="berschrift3"/>
    <w:rsid w:val="007A7686"/>
    <w:rPr>
      <w:rFonts w:asciiTheme="minorHAnsi" w:eastAsia="Times New Roman" w:hAnsiTheme="minorHAnsi" w:cstheme="minorHAnsi"/>
      <w:b/>
      <w:noProof/>
      <w:color w:val="0099CC"/>
      <w:sz w:val="22"/>
      <w:szCs w:val="22"/>
      <w:lang w:val="en-GB"/>
    </w:rPr>
  </w:style>
  <w:style w:type="character" w:customStyle="1" w:styleId="berschrift4Zchn">
    <w:name w:val="Überschrift 4 Zchn"/>
    <w:basedOn w:val="Absatz-Standardschriftart"/>
    <w:link w:val="berschrift4"/>
    <w:rsid w:val="0033547A"/>
    <w:rPr>
      <w:rFonts w:ascii="Helvetica" w:eastAsia="Times New Roman" w:hAnsi="Helvetica"/>
      <w:lang w:val="en-GB"/>
    </w:rPr>
  </w:style>
  <w:style w:type="character" w:styleId="Platzhaltertext">
    <w:name w:val="Placeholder Text"/>
    <w:basedOn w:val="Absatz-Standardschriftart"/>
    <w:uiPriority w:val="99"/>
    <w:rsid w:val="0033547A"/>
    <w:rPr>
      <w:color w:val="808080"/>
    </w:rPr>
  </w:style>
  <w:style w:type="table" w:styleId="Tabellenraster">
    <w:name w:val="Table Grid"/>
    <w:basedOn w:val="NormaleTabelle"/>
    <w:rsid w:val="0033547A"/>
    <w:pPr>
      <w:keepNext/>
      <w:spacing w:line="280" w:lineRule="atLeast"/>
    </w:pPr>
    <w:rPr>
      <w:rFonts w:ascii="Arial" w:eastAsia="Times New Roman" w:hAnsi="Arial"/>
      <w:sz w:val="22"/>
      <w:lang w:val="de-CH"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33547A"/>
    <w:pPr>
      <w:spacing w:before="260" w:after="260" w:line="240" w:lineRule="auto"/>
    </w:pPr>
    <w:rPr>
      <w:rFonts w:ascii="Arial" w:eastAsiaTheme="minorHAnsi" w:hAnsi="Arial" w:cstheme="minorBidi"/>
      <w:szCs w:val="22"/>
      <w:lang w:val="de-CH" w:eastAsia="en-US"/>
    </w:rPr>
  </w:style>
  <w:style w:type="character" w:customStyle="1" w:styleId="AnredeZchn">
    <w:name w:val="Anrede Zchn"/>
    <w:basedOn w:val="Absatz-Standardschriftart"/>
    <w:link w:val="Anrede"/>
    <w:uiPriority w:val="99"/>
    <w:rsid w:val="0033547A"/>
    <w:rPr>
      <w:rFonts w:ascii="Arial" w:eastAsiaTheme="minorHAnsi" w:hAnsi="Arial" w:cstheme="minorBidi"/>
      <w:sz w:val="22"/>
      <w:szCs w:val="22"/>
      <w:lang w:val="de-CH" w:eastAsia="en-US"/>
    </w:rPr>
  </w:style>
  <w:style w:type="paragraph" w:styleId="Unterschrift">
    <w:name w:val="Signature"/>
    <w:basedOn w:val="Standard"/>
    <w:link w:val="UnterschriftZchn"/>
    <w:uiPriority w:val="99"/>
    <w:qFormat/>
    <w:rsid w:val="0033547A"/>
    <w:pPr>
      <w:spacing w:before="780" w:after="0" w:line="240" w:lineRule="auto"/>
    </w:pPr>
    <w:rPr>
      <w:rFonts w:ascii="Arial" w:eastAsiaTheme="minorHAnsi" w:hAnsi="Arial" w:cstheme="minorBidi"/>
      <w:szCs w:val="22"/>
      <w:lang w:val="de-CH" w:eastAsia="en-US"/>
    </w:rPr>
  </w:style>
  <w:style w:type="character" w:customStyle="1" w:styleId="UnterschriftZchn">
    <w:name w:val="Unterschrift Zchn"/>
    <w:basedOn w:val="Absatz-Standardschriftart"/>
    <w:link w:val="Unterschrift"/>
    <w:uiPriority w:val="99"/>
    <w:rsid w:val="0033547A"/>
    <w:rPr>
      <w:rFonts w:ascii="Arial" w:eastAsiaTheme="minorHAnsi" w:hAnsi="Arial" w:cstheme="minorBidi"/>
      <w:sz w:val="22"/>
      <w:szCs w:val="22"/>
      <w:lang w:val="de-CH" w:eastAsia="en-US"/>
    </w:rPr>
  </w:style>
  <w:style w:type="paragraph" w:styleId="Datum">
    <w:name w:val="Date"/>
    <w:basedOn w:val="Standard"/>
    <w:next w:val="Standard"/>
    <w:link w:val="DatumZchn"/>
    <w:uiPriority w:val="99"/>
    <w:qFormat/>
    <w:rsid w:val="0033547A"/>
    <w:pPr>
      <w:spacing w:before="1340" w:after="520" w:line="240" w:lineRule="auto"/>
    </w:pPr>
    <w:rPr>
      <w:rFonts w:ascii="Arial" w:eastAsiaTheme="minorHAnsi" w:hAnsi="Arial" w:cstheme="minorBidi"/>
      <w:szCs w:val="22"/>
      <w:lang w:val="de-CH" w:eastAsia="en-US"/>
    </w:rPr>
  </w:style>
  <w:style w:type="character" w:customStyle="1" w:styleId="DatumZchn">
    <w:name w:val="Datum Zchn"/>
    <w:basedOn w:val="Absatz-Standardschriftart"/>
    <w:link w:val="Datum"/>
    <w:uiPriority w:val="99"/>
    <w:rsid w:val="0033547A"/>
    <w:rPr>
      <w:rFonts w:ascii="Arial" w:eastAsiaTheme="minorHAnsi" w:hAnsi="Arial" w:cstheme="minorBidi"/>
      <w:sz w:val="22"/>
      <w:szCs w:val="22"/>
      <w:lang w:val="de-CH" w:eastAsia="en-US"/>
    </w:rPr>
  </w:style>
  <w:style w:type="paragraph" w:styleId="Gruformel">
    <w:name w:val="Closing"/>
    <w:basedOn w:val="Standard"/>
    <w:link w:val="GruformelZchn"/>
    <w:uiPriority w:val="99"/>
    <w:qFormat/>
    <w:rsid w:val="0033547A"/>
    <w:pPr>
      <w:spacing w:before="520" w:after="0" w:line="240" w:lineRule="auto"/>
    </w:pPr>
    <w:rPr>
      <w:rFonts w:ascii="Arial" w:eastAsiaTheme="minorHAnsi" w:hAnsi="Arial" w:cstheme="minorBidi"/>
      <w:szCs w:val="22"/>
      <w:lang w:val="de-CH" w:eastAsia="en-US"/>
    </w:rPr>
  </w:style>
  <w:style w:type="character" w:customStyle="1" w:styleId="GruformelZchn">
    <w:name w:val="Grußformel Zchn"/>
    <w:basedOn w:val="Absatz-Standardschriftart"/>
    <w:link w:val="Gruformel"/>
    <w:uiPriority w:val="99"/>
    <w:rsid w:val="0033547A"/>
    <w:rPr>
      <w:rFonts w:ascii="Arial" w:eastAsiaTheme="minorHAnsi" w:hAnsi="Arial" w:cstheme="minorBidi"/>
      <w:sz w:val="22"/>
      <w:szCs w:val="22"/>
      <w:lang w:val="de-CH" w:eastAsia="en-US"/>
    </w:rPr>
  </w:style>
  <w:style w:type="character" w:customStyle="1" w:styleId="TitelZchn">
    <w:name w:val="Titel Zchn"/>
    <w:basedOn w:val="Absatz-Standardschriftart"/>
    <w:link w:val="Titel"/>
    <w:rsid w:val="00B96240"/>
    <w:rPr>
      <w:rFonts w:asciiTheme="minorHAnsi" w:eastAsia="Times New Roman" w:hAnsiTheme="minorHAnsi" w:cstheme="minorHAnsi"/>
      <w:b/>
      <w:bCs/>
      <w:noProof/>
      <w:color w:val="FFFFFF" w:themeColor="background1"/>
      <w:sz w:val="48"/>
      <w:szCs w:val="48"/>
      <w:lang w:val="de-CH" w:eastAsia="de-CH"/>
    </w:rPr>
  </w:style>
  <w:style w:type="paragraph" w:styleId="Aufzhlungszeichen">
    <w:name w:val="List Bullet"/>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Aufzhlungszeichen2">
    <w:name w:val="List Bullet 2"/>
    <w:basedOn w:val="Standard"/>
    <w:uiPriority w:val="99"/>
    <w:qFormat/>
    <w:rsid w:val="0033547A"/>
    <w:pPr>
      <w:tabs>
        <w:tab w:val="left" w:pos="1134"/>
      </w:tabs>
      <w:spacing w:after="0" w:line="240" w:lineRule="auto"/>
      <w:contextualSpacing/>
    </w:pPr>
    <w:rPr>
      <w:rFonts w:ascii="Arial" w:eastAsiaTheme="minorHAnsi" w:hAnsi="Arial" w:cstheme="minorBidi"/>
      <w:szCs w:val="22"/>
      <w:lang w:val="de-CH" w:eastAsia="en-US"/>
    </w:rPr>
  </w:style>
  <w:style w:type="paragraph" w:styleId="Aufzhlungszeichen3">
    <w:name w:val="List Bullet 3"/>
    <w:basedOn w:val="Standard"/>
    <w:uiPriority w:val="99"/>
    <w:qFormat/>
    <w:rsid w:val="0033547A"/>
    <w:pPr>
      <w:spacing w:after="0" w:line="240" w:lineRule="auto"/>
      <w:contextualSpacing/>
    </w:pPr>
    <w:rPr>
      <w:rFonts w:ascii="Arial" w:eastAsiaTheme="minorHAnsi" w:hAnsi="Arial" w:cstheme="minorBidi"/>
      <w:szCs w:val="22"/>
      <w:lang w:val="de-CH" w:eastAsia="en-US"/>
    </w:rPr>
  </w:style>
  <w:style w:type="paragraph" w:styleId="Untertitel">
    <w:name w:val="Subtitle"/>
    <w:basedOn w:val="Titel"/>
    <w:next w:val="Standard"/>
    <w:link w:val="UntertitelZchn"/>
    <w:uiPriority w:val="11"/>
    <w:qFormat/>
    <w:rsid w:val="0033547A"/>
    <w:pPr>
      <w:numPr>
        <w:ilvl w:val="1"/>
      </w:numPr>
      <w:spacing w:before="260" w:after="120" w:line="320" w:lineRule="atLeast"/>
      <w:ind w:left="133"/>
      <w:contextualSpacing/>
    </w:pPr>
    <w:rPr>
      <w:rFonts w:eastAsiaTheme="majorEastAsia" w:cstheme="majorBidi"/>
      <w:iCs/>
      <w:spacing w:val="15"/>
      <w:sz w:val="22"/>
      <w:szCs w:val="24"/>
      <w:lang w:eastAsia="en-US"/>
    </w:rPr>
  </w:style>
  <w:style w:type="character" w:customStyle="1" w:styleId="UntertitelZchn">
    <w:name w:val="Untertitel Zchn"/>
    <w:basedOn w:val="Absatz-Standardschriftart"/>
    <w:link w:val="Untertitel"/>
    <w:uiPriority w:val="11"/>
    <w:rsid w:val="0033547A"/>
    <w:rPr>
      <w:rFonts w:ascii="Arial" w:eastAsiaTheme="majorEastAsia" w:hAnsi="Arial" w:cstheme="majorBidi"/>
      <w:b/>
      <w:iCs/>
      <w:spacing w:val="15"/>
      <w:kern w:val="28"/>
      <w:sz w:val="22"/>
      <w:szCs w:val="24"/>
      <w:lang w:val="de-CH" w:eastAsia="en-US"/>
    </w:rPr>
  </w:style>
  <w:style w:type="paragraph" w:customStyle="1" w:styleId="Verfasser">
    <w:name w:val="Verfasser"/>
    <w:basedOn w:val="Standard"/>
    <w:next w:val="Standard"/>
    <w:rsid w:val="0033547A"/>
    <w:pPr>
      <w:spacing w:before="600" w:after="0" w:line="240" w:lineRule="auto"/>
      <w:contextualSpacing/>
    </w:pPr>
    <w:rPr>
      <w:rFonts w:ascii="Arial" w:eastAsiaTheme="minorHAnsi" w:hAnsi="Arial" w:cstheme="minorBidi"/>
      <w:szCs w:val="22"/>
      <w:lang w:val="de-CH" w:eastAsia="en-US"/>
    </w:rPr>
  </w:style>
  <w:style w:type="paragraph" w:customStyle="1" w:styleId="Copyright">
    <w:name w:val="Copyright"/>
    <w:basedOn w:val="Standard"/>
    <w:rsid w:val="0033547A"/>
    <w:pPr>
      <w:keepNext/>
      <w:spacing w:after="0" w:line="240" w:lineRule="auto"/>
    </w:pPr>
    <w:rPr>
      <w:rFonts w:ascii="Arial" w:hAnsi="Arial"/>
      <w:sz w:val="16"/>
      <w:szCs w:val="24"/>
      <w:lang w:val="de-CH" w:eastAsia="de-CH"/>
    </w:rPr>
  </w:style>
  <w:style w:type="character" w:customStyle="1" w:styleId="Tabelle-Text">
    <w:name w:val="Tabelle - Text"/>
    <w:basedOn w:val="Absatz-Standardschriftart"/>
    <w:rsid w:val="0033547A"/>
    <w:rPr>
      <w:rFonts w:ascii="Arial" w:hAnsi="Arial" w:cs="Times New Roman"/>
      <w:color w:val="auto"/>
      <w:sz w:val="22"/>
    </w:rPr>
  </w:style>
  <w:style w:type="paragraph" w:styleId="Inhaltsverzeichnisberschrift">
    <w:name w:val="TOC Heading"/>
    <w:basedOn w:val="berschrift1"/>
    <w:next w:val="Standard"/>
    <w:uiPriority w:val="39"/>
    <w:unhideWhenUsed/>
    <w:qFormat/>
    <w:rsid w:val="0033547A"/>
    <w:pPr>
      <w:keepLines/>
      <w:spacing w:line="276" w:lineRule="auto"/>
      <w:ind w:left="340" w:hanging="340"/>
      <w:outlineLvl w:val="9"/>
    </w:pPr>
    <w:rPr>
      <w:rFonts w:eastAsiaTheme="majorEastAsia" w:cstheme="majorBidi"/>
      <w:bCs/>
      <w:sz w:val="28"/>
      <w:szCs w:val="28"/>
      <w:lang w:val="de-CH" w:eastAsia="de-CH"/>
    </w:rPr>
  </w:style>
  <w:style w:type="paragraph" w:styleId="Verzeichnis1">
    <w:name w:val="toc 1"/>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2">
    <w:name w:val="toc 2"/>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paragraph" w:styleId="Verzeichnis3">
    <w:name w:val="toc 3"/>
    <w:basedOn w:val="Standard"/>
    <w:next w:val="Standard"/>
    <w:autoRedefine/>
    <w:uiPriority w:val="39"/>
    <w:unhideWhenUsed/>
    <w:rsid w:val="0033547A"/>
    <w:pPr>
      <w:tabs>
        <w:tab w:val="left" w:pos="1134"/>
        <w:tab w:val="right" w:pos="9356"/>
      </w:tabs>
      <w:spacing w:after="100" w:line="240" w:lineRule="auto"/>
      <w:ind w:left="1134" w:hanging="1134"/>
    </w:pPr>
    <w:rPr>
      <w:rFonts w:ascii="Arial" w:eastAsiaTheme="minorHAnsi" w:hAnsi="Arial" w:cstheme="minorBidi"/>
      <w:szCs w:val="22"/>
      <w:lang w:val="de-CH" w:eastAsia="en-US"/>
    </w:rPr>
  </w:style>
  <w:style w:type="numbering" w:customStyle="1" w:styleId="FHNWAufzhlung">
    <w:name w:val="FHNW Aufzählung"/>
    <w:uiPriority w:val="99"/>
    <w:rsid w:val="0033547A"/>
    <w:pPr>
      <w:numPr>
        <w:numId w:val="1"/>
      </w:numPr>
    </w:pPr>
  </w:style>
  <w:style w:type="paragraph" w:styleId="Aufzhlungszeichen4">
    <w:name w:val="List Bullet 4"/>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Aufzhlungszeichen5">
    <w:name w:val="List Bullet 5"/>
    <w:basedOn w:val="Standard"/>
    <w:uiPriority w:val="99"/>
    <w:unhideWhenUsed/>
    <w:rsid w:val="0033547A"/>
    <w:pPr>
      <w:spacing w:after="0" w:line="240" w:lineRule="auto"/>
      <w:contextualSpacing/>
    </w:pPr>
    <w:rPr>
      <w:rFonts w:ascii="Arial" w:eastAsiaTheme="minorHAnsi" w:hAnsi="Arial" w:cstheme="minorBidi"/>
      <w:szCs w:val="22"/>
      <w:lang w:val="de-CH" w:eastAsia="en-US"/>
    </w:rPr>
  </w:style>
  <w:style w:type="paragraph" w:styleId="Beschriftung">
    <w:name w:val="caption"/>
    <w:aliases w:val="Bildtext"/>
    <w:basedOn w:val="bildunterschrift"/>
    <w:next w:val="Standard"/>
    <w:uiPriority w:val="35"/>
    <w:unhideWhenUsed/>
    <w:qFormat/>
    <w:rsid w:val="00AA4CBC"/>
    <w:pPr>
      <w:spacing w:after="480"/>
    </w:pPr>
    <w:rPr>
      <w:rFonts w:asciiTheme="minorHAnsi" w:hAnsiTheme="minorHAnsi"/>
      <w:lang w:val="de-DE"/>
    </w:rPr>
  </w:style>
  <w:style w:type="paragraph" w:styleId="Abbildungsverzeichnis">
    <w:name w:val="table of figures"/>
    <w:basedOn w:val="Standard"/>
    <w:next w:val="Standard"/>
    <w:uiPriority w:val="99"/>
    <w:unhideWhenUsed/>
    <w:rsid w:val="0033547A"/>
    <w:pPr>
      <w:tabs>
        <w:tab w:val="right" w:pos="9356"/>
      </w:tabs>
      <w:spacing w:after="0" w:line="240" w:lineRule="auto"/>
    </w:pPr>
    <w:rPr>
      <w:rFonts w:ascii="Arial" w:eastAsiaTheme="minorHAnsi" w:hAnsi="Arial" w:cstheme="minorBidi"/>
      <w:szCs w:val="22"/>
      <w:lang w:val="de-CH" w:eastAsia="en-US"/>
    </w:rPr>
  </w:style>
  <w:style w:type="character" w:customStyle="1" w:styleId="hps">
    <w:name w:val="hps"/>
    <w:basedOn w:val="Absatz-Standardschriftart"/>
    <w:rsid w:val="0033547A"/>
  </w:style>
  <w:style w:type="character" w:customStyle="1" w:styleId="InternetLink">
    <w:name w:val="Internet Link"/>
    <w:rsid w:val="0033547A"/>
    <w:rPr>
      <w:color w:val="000080"/>
      <w:u w:val="single"/>
    </w:rPr>
  </w:style>
  <w:style w:type="character" w:customStyle="1" w:styleId="FootnoteAnchor">
    <w:name w:val="Footnote Anchor"/>
    <w:rsid w:val="0033547A"/>
    <w:rPr>
      <w:vertAlign w:val="superscript"/>
    </w:rPr>
  </w:style>
  <w:style w:type="paragraph" w:customStyle="1" w:styleId="Footnote">
    <w:name w:val="Footnote"/>
    <w:basedOn w:val="Standard"/>
    <w:rsid w:val="0033547A"/>
    <w:pPr>
      <w:widowControl w:val="0"/>
      <w:suppressLineNumbers/>
      <w:suppressAutoHyphens/>
      <w:spacing w:after="200" w:line="276" w:lineRule="auto"/>
      <w:ind w:left="339" w:hanging="339"/>
    </w:pPr>
    <w:rPr>
      <w:rFonts w:eastAsia="DejaVu Sans" w:cs="Lohit Hindi"/>
      <w:sz w:val="20"/>
      <w:lang w:eastAsia="zh-CN" w:bidi="hi-IN"/>
    </w:rPr>
  </w:style>
  <w:style w:type="table" w:styleId="HelleSchattierung-Akzent5">
    <w:name w:val="Light Shading Accent 5"/>
    <w:basedOn w:val="NormaleTabelle"/>
    <w:uiPriority w:val="60"/>
    <w:rsid w:val="0033547A"/>
    <w:rPr>
      <w:color w:val="31849B" w:themeColor="accent5" w:themeShade="BF"/>
      <w:lang w:val="de-AT" w:eastAsia="de-AT"/>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HelleListe1">
    <w:name w:val="Helle Liste1"/>
    <w:basedOn w:val="NormaleTabelle"/>
    <w:uiPriority w:val="61"/>
    <w:rsid w:val="0033547A"/>
    <w:rPr>
      <w:lang w:val="de-AT" w:eastAsia="de-A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biblio-authors">
    <w:name w:val="biblio-authors"/>
    <w:basedOn w:val="Absatz-Standardschriftart"/>
    <w:rsid w:val="0033547A"/>
  </w:style>
  <w:style w:type="character" w:customStyle="1" w:styleId="biblio-title">
    <w:name w:val="biblio-title"/>
    <w:basedOn w:val="Absatz-Standardschriftart"/>
    <w:rsid w:val="0033547A"/>
  </w:style>
  <w:style w:type="character" w:customStyle="1" w:styleId="st">
    <w:name w:val="st"/>
    <w:basedOn w:val="Absatz-Standardschriftart"/>
    <w:rsid w:val="0033547A"/>
  </w:style>
  <w:style w:type="paragraph" w:customStyle="1" w:styleId="Formatvorlage10PtVor2PtNach2Pt">
    <w:name w:val="Formatvorlage 10 Pt. Vor:  2 Pt. Nach:  2 Pt."/>
    <w:basedOn w:val="Standard"/>
    <w:rsid w:val="0033547A"/>
    <w:pPr>
      <w:spacing w:before="40" w:after="40"/>
    </w:pPr>
    <w:rPr>
      <w:sz w:val="20"/>
    </w:rPr>
  </w:style>
  <w:style w:type="paragraph" w:customStyle="1" w:styleId="autoren-details">
    <w:name w:val="autoren-details"/>
    <w:basedOn w:val="Standard"/>
    <w:rsid w:val="007D63AA"/>
  </w:style>
  <w:style w:type="character" w:styleId="NichtaufgelsteErwhnung">
    <w:name w:val="Unresolved Mention"/>
    <w:basedOn w:val="Absatz-Standardschriftart"/>
    <w:uiPriority w:val="99"/>
    <w:semiHidden/>
    <w:unhideWhenUsed/>
    <w:rsid w:val="00552E90"/>
    <w:rPr>
      <w:color w:val="605E5C"/>
      <w:shd w:val="clear" w:color="auto" w:fill="E1DFDD"/>
    </w:rPr>
  </w:style>
  <w:style w:type="paragraph" w:styleId="Endnotentext">
    <w:name w:val="endnote text"/>
    <w:basedOn w:val="Standard"/>
    <w:link w:val="EndnotentextZchn"/>
    <w:unhideWhenUsed/>
    <w:rsid w:val="002C5964"/>
    <w:pPr>
      <w:spacing w:after="0" w:line="240" w:lineRule="auto"/>
    </w:pPr>
    <w:rPr>
      <w:sz w:val="20"/>
    </w:rPr>
  </w:style>
  <w:style w:type="character" w:customStyle="1" w:styleId="EndnotentextZchn">
    <w:name w:val="Endnotentext Zchn"/>
    <w:basedOn w:val="Absatz-Standardschriftart"/>
    <w:link w:val="Endnotentext"/>
    <w:rsid w:val="002C5964"/>
    <w:rPr>
      <w:rFonts w:asciiTheme="minorHAnsi" w:eastAsia="Times New Roman" w:hAnsiTheme="minorHAnsi" w:cstheme="minorHAnsi"/>
      <w:noProof/>
      <w:lang w:val="de-AT"/>
    </w:rPr>
  </w:style>
  <w:style w:type="character" w:styleId="Endnotenzeichen">
    <w:name w:val="endnote reference"/>
    <w:basedOn w:val="Absatz-Standardschriftart"/>
    <w:semiHidden/>
    <w:unhideWhenUsed/>
    <w:rsid w:val="009E4271"/>
    <w:rPr>
      <w:vertAlign w:val="superscript"/>
    </w:rPr>
  </w:style>
  <w:style w:type="character" w:styleId="Hervorhebung">
    <w:name w:val="Emphasis"/>
    <w:basedOn w:val="Absatz-Standardschriftart"/>
    <w:qFormat/>
    <w:rsid w:val="004F1C55"/>
    <w:rPr>
      <w:i/>
      <w:iCs/>
    </w:rPr>
  </w:style>
  <w:style w:type="paragraph" w:customStyle="1" w:styleId="AutorNameFlietext">
    <w:name w:val="Autor_Name_Fließtext"/>
    <w:basedOn w:val="Standard"/>
    <w:link w:val="AutorNameFlietextZchn"/>
    <w:qFormat/>
    <w:rsid w:val="003B6D0F"/>
    <w:pPr>
      <w:spacing w:before="360" w:after="0"/>
      <w:jc w:val="right"/>
    </w:pPr>
    <w:rPr>
      <w:b/>
      <w:bCs/>
    </w:rPr>
  </w:style>
  <w:style w:type="paragraph" w:customStyle="1" w:styleId="AutorInstitutionFlietext">
    <w:name w:val="Autor_Institution_Fließtext"/>
    <w:basedOn w:val="Standard"/>
    <w:link w:val="AutorInstitutionFlietextZchn"/>
    <w:qFormat/>
    <w:rsid w:val="00161674"/>
    <w:pPr>
      <w:spacing w:after="240"/>
    </w:pPr>
    <w:rPr>
      <w:rFonts w:eastAsia="Times"/>
      <w:sz w:val="24"/>
      <w:lang w:val="de-DE"/>
    </w:rPr>
  </w:style>
  <w:style w:type="character" w:customStyle="1" w:styleId="StichworteZchn">
    <w:name w:val="Stichworte Zchn"/>
    <w:basedOn w:val="EinleitungZchn"/>
    <w:link w:val="Stichworte"/>
    <w:rsid w:val="00B414D9"/>
    <w:rPr>
      <w:rFonts w:asciiTheme="minorHAnsi" w:hAnsiTheme="minorHAnsi" w:cstheme="minorHAnsi"/>
      <w:i w:val="0"/>
      <w:iCs w:val="0"/>
      <w:noProof/>
      <w:lang w:val="de-AT" w:eastAsia="de-CH"/>
    </w:rPr>
  </w:style>
  <w:style w:type="character" w:customStyle="1" w:styleId="AutorNameFlietextZchn">
    <w:name w:val="Autor_Name_Fließtext Zchn"/>
    <w:basedOn w:val="Absatz-Standardschriftart"/>
    <w:link w:val="AutorNameFlietext"/>
    <w:rsid w:val="003B6D0F"/>
    <w:rPr>
      <w:rFonts w:asciiTheme="minorHAnsi" w:eastAsia="Times New Roman" w:hAnsiTheme="minorHAnsi" w:cstheme="minorHAnsi"/>
      <w:b/>
      <w:bCs/>
      <w:noProof/>
      <w:sz w:val="22"/>
      <w:lang w:val="de-AT"/>
    </w:rPr>
  </w:style>
  <w:style w:type="paragraph" w:customStyle="1" w:styleId="Einleitung">
    <w:name w:val="Einleitung"/>
    <w:basedOn w:val="Standard"/>
    <w:link w:val="EinleitungZchn"/>
    <w:qFormat/>
    <w:rsid w:val="00C03081"/>
    <w:pPr>
      <w:keepNext/>
      <w:spacing w:after="360"/>
    </w:pPr>
    <w:rPr>
      <w:rFonts w:eastAsia="Times"/>
      <w:i/>
      <w:iCs/>
      <w:sz w:val="20"/>
      <w:lang w:val="de-DE" w:eastAsia="de-CH"/>
    </w:rPr>
  </w:style>
  <w:style w:type="character" w:customStyle="1" w:styleId="AutorInstitutionFlietextZchn">
    <w:name w:val="Autor_Institution_Fließtext Zchn"/>
    <w:basedOn w:val="Absatz-Standardschriftart"/>
    <w:link w:val="AutorInstitutionFlietext"/>
    <w:rsid w:val="00161674"/>
    <w:rPr>
      <w:rFonts w:asciiTheme="minorHAnsi" w:hAnsiTheme="minorHAnsi" w:cstheme="minorHAnsi"/>
      <w:b w:val="0"/>
      <w:noProof/>
      <w:sz w:val="24"/>
    </w:rPr>
  </w:style>
  <w:style w:type="paragraph" w:customStyle="1" w:styleId="AutorenKopfzeile">
    <w:name w:val="Autoren_Kopfzeile"/>
    <w:basedOn w:val="Kopfzeile"/>
    <w:link w:val="AutorenKopfzeileZchn"/>
    <w:qFormat/>
    <w:rsid w:val="000C36B0"/>
    <w:pPr>
      <w:keepNext/>
    </w:pPr>
    <w:rPr>
      <w:lang w:eastAsia="de-CH"/>
    </w:rPr>
  </w:style>
  <w:style w:type="character" w:customStyle="1" w:styleId="EinleitungZchn">
    <w:name w:val="Einleitung Zchn"/>
    <w:basedOn w:val="Absatz-Standardschriftart"/>
    <w:link w:val="Einleitung"/>
    <w:rsid w:val="00C03081"/>
    <w:rPr>
      <w:rFonts w:asciiTheme="minorHAnsi" w:hAnsiTheme="minorHAnsi" w:cstheme="minorHAnsi"/>
      <w:i/>
      <w:iCs/>
      <w:noProof/>
      <w:lang w:eastAsia="de-CH"/>
    </w:rPr>
  </w:style>
  <w:style w:type="paragraph" w:customStyle="1" w:styleId="FuzeileSeitenzahl">
    <w:name w:val="Fußzeile/Seitenzahl"/>
    <w:basedOn w:val="Fuzeile"/>
    <w:link w:val="FuzeileSeitenzahlZchn"/>
    <w:qFormat/>
    <w:rsid w:val="001128AD"/>
    <w:pPr>
      <w:jc w:val="right"/>
    </w:pPr>
    <w:rPr>
      <w:color w:val="0099CC"/>
      <w:sz w:val="20"/>
    </w:rPr>
  </w:style>
  <w:style w:type="character" w:customStyle="1" w:styleId="AutorenKopfzeileZchn">
    <w:name w:val="Autoren_Kopfzeile Zchn"/>
    <w:basedOn w:val="KopfzeileZchn"/>
    <w:link w:val="AutorenKopfzeile"/>
    <w:rsid w:val="000C36B0"/>
    <w:rPr>
      <w:rFonts w:asciiTheme="minorHAnsi" w:eastAsia="Times New Roman" w:hAnsiTheme="minorHAnsi" w:cstheme="minorHAnsi"/>
      <w:noProof/>
      <w:sz w:val="22"/>
      <w:lang w:val="de-AT" w:eastAsia="de-CH"/>
    </w:rPr>
  </w:style>
  <w:style w:type="paragraph" w:styleId="Zitat">
    <w:name w:val="Quote"/>
    <w:basedOn w:val="Einleitung"/>
    <w:next w:val="Standard"/>
    <w:link w:val="ZitatZchn"/>
    <w:uiPriority w:val="29"/>
    <w:qFormat/>
    <w:rsid w:val="00C57D95"/>
    <w:pPr>
      <w:spacing w:after="120"/>
      <w:ind w:left="426"/>
      <w:jc w:val="both"/>
    </w:pPr>
    <w:rPr>
      <w:lang w:val="fr-FR"/>
    </w:rPr>
  </w:style>
  <w:style w:type="character" w:customStyle="1" w:styleId="FuzeileSeitenzahlZchn">
    <w:name w:val="Fußzeile/Seitenzahl Zchn"/>
    <w:basedOn w:val="FuzeileZchn1"/>
    <w:link w:val="FuzeileSeitenzahl"/>
    <w:rsid w:val="001128AD"/>
    <w:rPr>
      <w:rFonts w:asciiTheme="minorHAnsi" w:eastAsia="Times New Roman" w:hAnsiTheme="minorHAnsi" w:cstheme="minorHAnsi"/>
      <w:noProof/>
      <w:color w:val="0099CC"/>
      <w:sz w:val="22"/>
      <w:lang w:val="fr-FR"/>
    </w:rPr>
  </w:style>
  <w:style w:type="character" w:customStyle="1" w:styleId="ZitatZchn">
    <w:name w:val="Zitat Zchn"/>
    <w:basedOn w:val="Absatz-Standardschriftart"/>
    <w:link w:val="Zitat"/>
    <w:uiPriority w:val="29"/>
    <w:rsid w:val="00C57D95"/>
    <w:rPr>
      <w:rFonts w:asciiTheme="minorHAnsi" w:hAnsiTheme="minorHAnsi" w:cstheme="minorHAnsi"/>
      <w:noProof/>
      <w:lang w:val="fr-FR"/>
    </w:rPr>
  </w:style>
  <w:style w:type="paragraph" w:customStyle="1" w:styleId="Literatur">
    <w:name w:val="Literatur"/>
    <w:basedOn w:val="Standard"/>
    <w:link w:val="LiteraturZchn"/>
    <w:qFormat/>
    <w:rsid w:val="007B0634"/>
    <w:rPr>
      <w:sz w:val="20"/>
    </w:rPr>
  </w:style>
  <w:style w:type="character" w:customStyle="1" w:styleId="LiteraturZchn">
    <w:name w:val="Literatur Zchn"/>
    <w:basedOn w:val="Absatz-Standardschriftart"/>
    <w:link w:val="Literatur"/>
    <w:rsid w:val="007B0634"/>
    <w:rPr>
      <w:rFonts w:asciiTheme="minorHAnsi" w:eastAsia="Times New Roman" w:hAnsiTheme="minorHAnsi" w:cstheme="minorHAnsi"/>
      <w:noProof/>
      <w:lang w:val="de-AT"/>
    </w:rPr>
  </w:style>
  <w:style w:type="paragraph" w:customStyle="1" w:styleId="Untertitelneu">
    <w:name w:val="Untertitel_neu"/>
    <w:basedOn w:val="Titel"/>
    <w:link w:val="UntertitelneuZchn"/>
    <w:rsid w:val="000A4031"/>
    <w:rPr>
      <w:sz w:val="36"/>
      <w:szCs w:val="36"/>
    </w:rPr>
  </w:style>
  <w:style w:type="character" w:customStyle="1" w:styleId="UntertitelneuZchn">
    <w:name w:val="Untertitel_neu Zchn"/>
    <w:basedOn w:val="TitelZchn"/>
    <w:link w:val="Untertitelneu"/>
    <w:rsid w:val="000A4031"/>
    <w:rPr>
      <w:rFonts w:asciiTheme="minorHAnsi" w:eastAsia="Times New Roman" w:hAnsiTheme="minorHAnsi" w:cstheme="minorHAnsi"/>
      <w:b/>
      <w:bCs/>
      <w:noProof/>
      <w:color w:val="FFFFFF" w:themeColor="background1"/>
      <w:sz w:val="36"/>
      <w:szCs w:val="36"/>
      <w:lang w:val="de-CH" w:eastAsia="de-CH"/>
    </w:rPr>
  </w:style>
  <w:style w:type="paragraph" w:customStyle="1" w:styleId="Frage">
    <w:name w:val="Frage"/>
    <w:basedOn w:val="Standard"/>
    <w:link w:val="FrageZchn"/>
    <w:qFormat/>
    <w:rsid w:val="00B62BBE"/>
    <w:pPr>
      <w:spacing w:before="240"/>
    </w:pPr>
    <w:rPr>
      <w:b/>
      <w:bCs/>
    </w:rPr>
  </w:style>
  <w:style w:type="character" w:customStyle="1" w:styleId="FrageZchn">
    <w:name w:val="Frage Zchn"/>
    <w:basedOn w:val="Absatz-Standardschriftart"/>
    <w:link w:val="Frage"/>
    <w:rsid w:val="00B62BBE"/>
    <w:rPr>
      <w:rFonts w:asciiTheme="minorHAnsi" w:eastAsia="Times New Roman" w:hAnsiTheme="minorHAnsi" w:cstheme="minorHAnsi"/>
      <w:b/>
      <w:bCs/>
      <w:noProof/>
      <w:sz w:val="22"/>
      <w:lang w:val="de-AT"/>
    </w:rPr>
  </w:style>
  <w:style w:type="character" w:customStyle="1" w:styleId="ZusammenfassungZchn">
    <w:name w:val="Zusammenfassung Zchn"/>
    <w:basedOn w:val="Absatz-Standardschriftart"/>
    <w:link w:val="Zusammenfassung"/>
    <w:locked/>
    <w:rsid w:val="009621A2"/>
    <w:rPr>
      <w:rFonts w:asciiTheme="minorHAnsi" w:hAnsiTheme="minorHAnsi" w:cstheme="minorHAnsi"/>
      <w:noProof/>
      <w:color w:val="00B0F0"/>
    </w:rPr>
  </w:style>
  <w:style w:type="paragraph" w:customStyle="1" w:styleId="Zusammenfassung">
    <w:name w:val="Zusammenfassung"/>
    <w:basedOn w:val="Standard"/>
    <w:link w:val="ZusammenfassungZchn"/>
    <w:qFormat/>
    <w:rsid w:val="009621A2"/>
    <w:rPr>
      <w:rFonts w:eastAsia="Times"/>
      <w:color w:val="00B0F0"/>
      <w:sz w:val="2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648435">
      <w:bodyDiv w:val="1"/>
      <w:marLeft w:val="0"/>
      <w:marRight w:val="0"/>
      <w:marTop w:val="0"/>
      <w:marBottom w:val="0"/>
      <w:divBdr>
        <w:top w:val="none" w:sz="0" w:space="0" w:color="auto"/>
        <w:left w:val="none" w:sz="0" w:space="0" w:color="auto"/>
        <w:bottom w:val="none" w:sz="0" w:space="0" w:color="auto"/>
        <w:right w:val="none" w:sz="0" w:space="0" w:color="auto"/>
      </w:divBdr>
      <w:divsChild>
        <w:div w:id="1691179822">
          <w:marLeft w:val="0"/>
          <w:marRight w:val="0"/>
          <w:marTop w:val="0"/>
          <w:marBottom w:val="0"/>
          <w:divBdr>
            <w:top w:val="none" w:sz="0" w:space="0" w:color="auto"/>
            <w:left w:val="none" w:sz="0" w:space="0" w:color="auto"/>
            <w:bottom w:val="none" w:sz="0" w:space="0" w:color="auto"/>
            <w:right w:val="none" w:sz="0" w:space="0" w:color="auto"/>
          </w:divBdr>
        </w:div>
      </w:divsChild>
    </w:div>
    <w:div w:id="653221373">
      <w:bodyDiv w:val="1"/>
      <w:marLeft w:val="0"/>
      <w:marRight w:val="0"/>
      <w:marTop w:val="0"/>
      <w:marBottom w:val="0"/>
      <w:divBdr>
        <w:top w:val="none" w:sz="0" w:space="0" w:color="auto"/>
        <w:left w:val="none" w:sz="0" w:space="0" w:color="auto"/>
        <w:bottom w:val="none" w:sz="0" w:space="0" w:color="auto"/>
        <w:right w:val="none" w:sz="0" w:space="0" w:color="auto"/>
      </w:divBdr>
    </w:div>
    <w:div w:id="845511625">
      <w:bodyDiv w:val="1"/>
      <w:marLeft w:val="0"/>
      <w:marRight w:val="0"/>
      <w:marTop w:val="0"/>
      <w:marBottom w:val="0"/>
      <w:divBdr>
        <w:top w:val="none" w:sz="0" w:space="0" w:color="auto"/>
        <w:left w:val="none" w:sz="0" w:space="0" w:color="auto"/>
        <w:bottom w:val="none" w:sz="0" w:space="0" w:color="auto"/>
        <w:right w:val="none" w:sz="0" w:space="0" w:color="auto"/>
      </w:divBdr>
    </w:div>
    <w:div w:id="1019239110">
      <w:bodyDiv w:val="1"/>
      <w:marLeft w:val="0"/>
      <w:marRight w:val="0"/>
      <w:marTop w:val="0"/>
      <w:marBottom w:val="0"/>
      <w:divBdr>
        <w:top w:val="none" w:sz="0" w:space="0" w:color="auto"/>
        <w:left w:val="none" w:sz="0" w:space="0" w:color="auto"/>
        <w:bottom w:val="none" w:sz="0" w:space="0" w:color="auto"/>
        <w:right w:val="none" w:sz="0" w:space="0" w:color="auto"/>
      </w:divBdr>
    </w:div>
    <w:div w:id="1031956015">
      <w:bodyDiv w:val="1"/>
      <w:marLeft w:val="0"/>
      <w:marRight w:val="0"/>
      <w:marTop w:val="0"/>
      <w:marBottom w:val="0"/>
      <w:divBdr>
        <w:top w:val="none" w:sz="0" w:space="0" w:color="auto"/>
        <w:left w:val="none" w:sz="0" w:space="0" w:color="auto"/>
        <w:bottom w:val="none" w:sz="0" w:space="0" w:color="auto"/>
        <w:right w:val="none" w:sz="0" w:space="0" w:color="auto"/>
      </w:divBdr>
    </w:div>
    <w:div w:id="1128626281">
      <w:bodyDiv w:val="1"/>
      <w:marLeft w:val="0"/>
      <w:marRight w:val="0"/>
      <w:marTop w:val="0"/>
      <w:marBottom w:val="0"/>
      <w:divBdr>
        <w:top w:val="none" w:sz="0" w:space="0" w:color="auto"/>
        <w:left w:val="none" w:sz="0" w:space="0" w:color="auto"/>
        <w:bottom w:val="none" w:sz="0" w:space="0" w:color="auto"/>
        <w:right w:val="none" w:sz="0" w:space="0" w:color="auto"/>
      </w:divBdr>
    </w:div>
    <w:div w:id="1443183649">
      <w:bodyDiv w:val="1"/>
      <w:marLeft w:val="0"/>
      <w:marRight w:val="0"/>
      <w:marTop w:val="0"/>
      <w:marBottom w:val="0"/>
      <w:divBdr>
        <w:top w:val="none" w:sz="0" w:space="0" w:color="auto"/>
        <w:left w:val="none" w:sz="0" w:space="0" w:color="auto"/>
        <w:bottom w:val="none" w:sz="0" w:space="0" w:color="auto"/>
        <w:right w:val="none" w:sz="0" w:space="0" w:color="auto"/>
      </w:divBdr>
    </w:div>
    <w:div w:id="2052150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doi.org/10.0000"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creativecommons.org/licenses/by-nc-nd/3.0/a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FBC0DAE6DE5F941AA4A53841A54B9FB" ma:contentTypeVersion="9" ma:contentTypeDescription="Ein neues Dokument erstellen." ma:contentTypeScope="" ma:versionID="afce71f66c07aeafe1449b974d428393">
  <xsd:schema xmlns:xsd="http://www.w3.org/2001/XMLSchema" xmlns:xs="http://www.w3.org/2001/XMLSchema" xmlns:p="http://schemas.microsoft.com/office/2006/metadata/properties" xmlns:ns2="57e3531c-ec09-4e36-9dd4-3b6d071f236b" xmlns:ns3="49d706f3-3ce5-4188-9872-c07522591d21" targetNamespace="http://schemas.microsoft.com/office/2006/metadata/properties" ma:root="true" ma:fieldsID="d57a1c3e049636b37b2c99fae46582d0" ns2:_="" ns3:_="">
    <xsd:import namespace="57e3531c-ec09-4e36-9dd4-3b6d071f236b"/>
    <xsd:import namespace="49d706f3-3ce5-4188-9872-c07522591d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e3531c-ec09-4e36-9dd4-3b6d071f23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d706f3-3ce5-4188-9872-c07522591d21"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49d706f3-3ce5-4188-9872-c07522591d21">
      <UserInfo>
        <DisplayName>Marlene Miglbauer</DisplayName>
        <AccountId>20</AccountId>
        <AccountType/>
      </UserInfo>
    </SharedWithUsers>
  </documentManagement>
</p:properties>
</file>

<file path=customXml/itemProps1.xml><?xml version="1.0" encoding="utf-8"?>
<ds:datastoreItem xmlns:ds="http://schemas.openxmlformats.org/officeDocument/2006/customXml" ds:itemID="{EEE60D47-3001-4558-A534-65073F21B235}">
  <ds:schemaRefs>
    <ds:schemaRef ds:uri="http://schemas.microsoft.com/sharepoint/v3/contenttype/forms"/>
  </ds:schemaRefs>
</ds:datastoreItem>
</file>

<file path=customXml/itemProps2.xml><?xml version="1.0" encoding="utf-8"?>
<ds:datastoreItem xmlns:ds="http://schemas.openxmlformats.org/officeDocument/2006/customXml" ds:itemID="{6A069BA6-061C-4C46-AC2F-A8E0E28D0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e3531c-ec09-4e36-9dd4-3b6d071f236b"/>
    <ds:schemaRef ds:uri="49d706f3-3ce5-4188-9872-c07522591d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E8E4EE-9A62-4840-97A8-9EDD583A0FE0}">
  <ds:schemaRefs>
    <ds:schemaRef ds:uri="http://schemas.openxmlformats.org/officeDocument/2006/bibliography"/>
  </ds:schemaRefs>
</ds:datastoreItem>
</file>

<file path=customXml/itemProps4.xml><?xml version="1.0" encoding="utf-8"?>
<ds:datastoreItem xmlns:ds="http://schemas.openxmlformats.org/officeDocument/2006/customXml" ds:itemID="{D4C4081A-DF33-4175-8F13-7B44110441D2}">
  <ds:schemaRefs>
    <ds:schemaRef ds:uri="http://schemas.microsoft.com/office/2006/metadata/properties"/>
    <ds:schemaRef ds:uri="http://schemas.microsoft.com/office/infopath/2007/PartnerControls"/>
    <ds:schemaRef ds:uri="49d706f3-3ce5-4188-9872-c07522591d2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66</Words>
  <Characters>1704</Characters>
  <Application>Microsoft Office Word</Application>
  <DocSecurity>0</DocSecurity>
  <Lines>14</Lines>
  <Paragraphs>3</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2-04T11:03:00Z</dcterms:created>
  <dcterms:modified xsi:type="dcterms:W3CDTF">2021-09-1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C0DAE6DE5F941AA4A53841A54B9FB</vt:lpwstr>
  </property>
  <property fmtid="{D5CDD505-2E9C-101B-9397-08002B2CF9AE}" pid="3" name="AuthorIds_UIVersion_3584">
    <vt:lpwstr>6</vt:lpwstr>
  </property>
</Properties>
</file>